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65FFA112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6350" behindDoc="0" locked="0" layoutInCell="1" allowOverlap="1" wp14:anchorId="0B542AF6" wp14:editId="188816B9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6B72D10D" w:rsidR="002E5B84" w:rsidRPr="00D54D8F" w:rsidRDefault="0077793F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3B212A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6350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6B72D10D" w:rsidR="002E5B84" w:rsidRPr="00D54D8F" w:rsidRDefault="0077793F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3B212A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701B1E8C" wp14:editId="7472A2F6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9424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30072482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03</w:t>
      </w:r>
      <w:r w:rsidR="00C9079E" w:rsidRPr="00E261DB">
        <w:rPr>
          <w:b/>
          <w:sz w:val="21"/>
          <w:szCs w:val="21"/>
          <w:lang w:val="pt-BR"/>
        </w:rPr>
        <w:t>-</w:t>
      </w:r>
      <w:r w:rsidR="00677032">
        <w:rPr>
          <w:b/>
          <w:sz w:val="21"/>
          <w:szCs w:val="21"/>
          <w:lang w:val="pt-BR"/>
        </w:rPr>
        <w:t>10</w:t>
      </w:r>
      <w:r w:rsidR="003B212A">
        <w:rPr>
          <w:b/>
          <w:sz w:val="21"/>
          <w:szCs w:val="21"/>
          <w:lang w:val="pt-BR"/>
        </w:rPr>
        <w:t>8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0218E501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3B212A">
        <w:rPr>
          <w:sz w:val="21"/>
          <w:szCs w:val="21"/>
        </w:rPr>
        <w:t>16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</w:t>
      </w:r>
      <w:r w:rsidR="00E96461">
        <w:rPr>
          <w:sz w:val="21"/>
          <w:szCs w:val="21"/>
        </w:rPr>
        <w:t>1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3B212A">
        <w:rPr>
          <w:sz w:val="21"/>
          <w:szCs w:val="21"/>
        </w:rPr>
        <w:t>23</w:t>
      </w:r>
      <w:r w:rsidR="001341EF" w:rsidRPr="00E261DB">
        <w:rPr>
          <w:sz w:val="21"/>
          <w:szCs w:val="21"/>
        </w:rPr>
        <w:t>.</w:t>
      </w:r>
      <w:r w:rsidR="00F66DA8">
        <w:rPr>
          <w:sz w:val="21"/>
          <w:szCs w:val="21"/>
        </w:rPr>
        <w:t>1</w:t>
      </w:r>
      <w:r w:rsidR="00157F91">
        <w:rPr>
          <w:sz w:val="21"/>
          <w:szCs w:val="21"/>
        </w:rPr>
        <w:t>1</w:t>
      </w:r>
      <w:r w:rsidRPr="00E261DB">
        <w:rPr>
          <w:sz w:val="21"/>
          <w:szCs w:val="21"/>
        </w:rPr>
        <w:t>.202</w:t>
      </w:r>
      <w:r w:rsidR="00312550" w:rsidRPr="00E261DB">
        <w:rPr>
          <w:sz w:val="21"/>
          <w:szCs w:val="21"/>
        </w:rPr>
        <w:t>5</w:t>
      </w:r>
    </w:p>
    <w:p w14:paraId="37F135D7" w14:textId="078F1A50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2E2B7507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3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4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AE50AC">
        <w:rPr>
          <w:sz w:val="22"/>
          <w:szCs w:val="22"/>
          <w:lang w:val="pt-BR"/>
        </w:rPr>
        <w:tab/>
      </w:r>
      <w:r w:rsidR="00677032" w:rsidRPr="00AE50AC">
        <w:rPr>
          <w:b/>
          <w:bCs/>
          <w:sz w:val="22"/>
          <w:szCs w:val="22"/>
          <w:lang w:val="pt-BR"/>
        </w:rPr>
        <w:t>10</w:t>
      </w:r>
      <w:r w:rsidR="003B212A" w:rsidRPr="00AE50AC">
        <w:rPr>
          <w:b/>
          <w:bCs/>
          <w:sz w:val="22"/>
          <w:szCs w:val="22"/>
          <w:lang w:val="pt-BR"/>
        </w:rPr>
        <w:t>5</w:t>
      </w:r>
      <w:r w:rsidR="00A30A72" w:rsidRPr="00AE50AC">
        <w:rPr>
          <w:b/>
          <w:bCs/>
          <w:sz w:val="22"/>
          <w:szCs w:val="22"/>
          <w:lang w:val="pt-BR"/>
        </w:rPr>
        <w:t>,</w:t>
      </w:r>
      <w:r w:rsidR="001341EF" w:rsidRPr="00AE50AC">
        <w:rPr>
          <w:b/>
          <w:bCs/>
          <w:sz w:val="22"/>
          <w:szCs w:val="22"/>
          <w:lang w:val="pt-BR"/>
        </w:rPr>
        <w:tab/>
      </w:r>
      <w:r w:rsidR="00212B7C" w:rsidRPr="00AE50AC">
        <w:rPr>
          <w:b/>
          <w:bCs/>
          <w:sz w:val="22"/>
          <w:szCs w:val="22"/>
          <w:lang w:val="pt-BR"/>
        </w:rPr>
        <w:t xml:space="preserve"> </w:t>
      </w:r>
      <w:r w:rsidR="00677032" w:rsidRPr="00AE50AC">
        <w:rPr>
          <w:b/>
          <w:bCs/>
          <w:sz w:val="22"/>
          <w:szCs w:val="22"/>
          <w:lang w:val="pt-BR"/>
        </w:rPr>
        <w:t>10</w:t>
      </w:r>
      <w:r w:rsidR="003B212A" w:rsidRPr="00AE50AC">
        <w:rPr>
          <w:b/>
          <w:bCs/>
          <w:sz w:val="22"/>
          <w:szCs w:val="22"/>
          <w:lang w:val="pt-BR"/>
        </w:rPr>
        <w:t>6</w:t>
      </w:r>
      <w:r w:rsidR="0067543C" w:rsidRPr="00AE50AC">
        <w:rPr>
          <w:b/>
          <w:bCs/>
          <w:sz w:val="22"/>
          <w:szCs w:val="22"/>
          <w:lang w:val="pt-BR"/>
        </w:rPr>
        <w:t>,</w:t>
      </w:r>
      <w:r w:rsidR="0067543C" w:rsidRPr="00AE50AC">
        <w:rPr>
          <w:b/>
          <w:bCs/>
          <w:sz w:val="22"/>
          <w:szCs w:val="22"/>
          <w:lang w:val="pt-BR"/>
        </w:rPr>
        <w:tab/>
      </w:r>
      <w:r w:rsidR="00677032" w:rsidRPr="00AE50AC">
        <w:rPr>
          <w:b/>
          <w:bCs/>
          <w:sz w:val="22"/>
          <w:szCs w:val="22"/>
          <w:lang w:val="pt-BR"/>
        </w:rPr>
        <w:t>10</w:t>
      </w:r>
      <w:r w:rsidR="00F43819" w:rsidRPr="00AE50AC">
        <w:rPr>
          <w:b/>
          <w:bCs/>
          <w:sz w:val="22"/>
          <w:szCs w:val="22"/>
          <w:lang w:val="pt-BR"/>
        </w:rPr>
        <w:t>7,</w:t>
      </w:r>
      <w:r w:rsidR="00F43819" w:rsidRPr="00AE50AC">
        <w:rPr>
          <w:b/>
          <w:bCs/>
          <w:sz w:val="22"/>
          <w:szCs w:val="22"/>
          <w:lang w:val="pt-BR"/>
        </w:rPr>
        <w:tab/>
        <w:t>108</w:t>
      </w:r>
      <w:r w:rsidR="00176E5D" w:rsidRPr="00AE50AC">
        <w:rPr>
          <w:b/>
          <w:bCs/>
          <w:sz w:val="22"/>
          <w:szCs w:val="22"/>
          <w:lang w:val="pt-BR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75CADBEC" w:rsidR="00DA06D0" w:rsidRPr="00E261DB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6732C76E" w:rsidR="00A15C62" w:rsidRPr="00AE50AC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404B21A5" w14:textId="5673DCEA" w:rsidR="008B7D8E" w:rsidRPr="00765F9D" w:rsidRDefault="000155D9" w:rsidP="008B7D8E">
      <w:pPr>
        <w:spacing w:after="60"/>
        <w:ind w:left="198" w:right="28" w:hanging="198"/>
        <w:rPr>
          <w:b/>
          <w:spacing w:val="-6"/>
          <w:sz w:val="22"/>
          <w:szCs w:val="22"/>
        </w:rPr>
      </w:pPr>
      <w:bookmarkStart w:id="0" w:name="_Hlk200826195"/>
      <w:bookmarkStart w:id="1" w:name="_Hlk197790269"/>
      <w:r w:rsidRPr="00E261DB">
        <w:rPr>
          <w:b/>
          <w:bCs/>
          <w:sz w:val="22"/>
          <w:szCs w:val="22"/>
        </w:rPr>
        <w:t>1</w:t>
      </w:r>
      <w:bookmarkStart w:id="2" w:name="_Hlk198412464"/>
      <w:r w:rsidR="003E7583" w:rsidRPr="00E261DB">
        <w:rPr>
          <w:b/>
          <w:spacing w:val="-6"/>
          <w:sz w:val="22"/>
          <w:szCs w:val="22"/>
        </w:rPr>
        <w:t xml:space="preserve">. </w:t>
      </w:r>
      <w:bookmarkStart w:id="3" w:name="_Hlk204901643"/>
      <w:r w:rsidR="008B7D8E" w:rsidRPr="00765F9D">
        <w:rPr>
          <w:b/>
          <w:spacing w:val="-6"/>
          <w:sz w:val="22"/>
          <w:szCs w:val="22"/>
        </w:rPr>
        <w:t>Nối lại cho đúng:</w:t>
      </w:r>
    </w:p>
    <w:tbl>
      <w:tblPr>
        <w:tblStyle w:val="TableGrid"/>
        <w:tblW w:w="8506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1417"/>
        <w:gridCol w:w="567"/>
        <w:gridCol w:w="284"/>
        <w:gridCol w:w="3969"/>
        <w:gridCol w:w="1985"/>
      </w:tblGrid>
      <w:tr w:rsidR="008B7D8E" w:rsidRPr="004B3224" w14:paraId="44E09136" w14:textId="77777777" w:rsidTr="00290F1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D5683E5" w14:textId="77777777" w:rsidR="008B7D8E" w:rsidRPr="004B3224" w:rsidRDefault="008B7D8E" w:rsidP="0076186A">
            <w:pPr>
              <w:spacing w:before="40" w:after="40"/>
              <w:ind w:right="-111"/>
              <w:rPr>
                <w:b/>
                <w:bCs/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a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0EB093" w14:textId="2219BE40" w:rsidR="008B7D8E" w:rsidRPr="004B3224" w:rsidRDefault="008B7D8E" w:rsidP="0076186A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ôi-se</w:t>
            </w:r>
            <w:r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98BCB7" w14:textId="77777777" w:rsidR="008B7D8E" w:rsidRPr="004B3224" w:rsidRDefault="008B7D8E" w:rsidP="0076186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8C6CA2" w14:textId="77777777" w:rsidR="008B7D8E" w:rsidRPr="004B3224" w:rsidRDefault="008B7D8E" w:rsidP="0076186A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304683" w14:textId="77777777" w:rsidR="008B7D8E" w:rsidRPr="004B3224" w:rsidRDefault="008B7D8E" w:rsidP="0076186A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Pr="00BB6C83">
              <w:rPr>
                <w:sz w:val="18"/>
                <w:szCs w:val="18"/>
              </w:rPr>
              <w:t>chỗi dậy đoán xét,</w:t>
            </w:r>
            <w:r>
              <w:rPr>
                <w:sz w:val="18"/>
                <w:szCs w:val="18"/>
              </w:rPr>
              <w:t xml:space="preserve"> v</w:t>
            </w:r>
            <w:r w:rsidRPr="00BB6C83">
              <w:rPr>
                <w:sz w:val="18"/>
                <w:szCs w:val="18"/>
              </w:rPr>
              <w:t>à ôn dịch bèn ngừng lại</w:t>
            </w:r>
            <w:r>
              <w:rPr>
                <w:sz w:val="18"/>
                <w:szCs w:val="18"/>
              </w:rPr>
              <w:t>;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14:paraId="240DEA41" w14:textId="77777777" w:rsidR="008B7D8E" w:rsidRPr="004B3224" w:rsidRDefault="008B7D8E" w:rsidP="0076186A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8B7D8E" w:rsidRPr="004B3224" w14:paraId="639C19BF" w14:textId="77777777" w:rsidTr="00290F1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2F9709" w14:textId="77777777" w:rsidR="008B7D8E" w:rsidRPr="004B3224" w:rsidRDefault="008B7D8E" w:rsidP="0076186A">
            <w:pPr>
              <w:spacing w:before="40" w:after="40"/>
              <w:ind w:right="-111"/>
              <w:rPr>
                <w:b/>
                <w:bCs/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b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C22CFB" w14:textId="77777777" w:rsidR="008B7D8E" w:rsidRPr="004B3224" w:rsidRDefault="008B7D8E" w:rsidP="0076186A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ô-sép</w:t>
            </w:r>
            <w:r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4464A3" w14:textId="77777777" w:rsidR="008B7D8E" w:rsidRPr="004B3224" w:rsidRDefault="008B7D8E" w:rsidP="0076186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D597AF" w14:textId="77777777" w:rsidR="008B7D8E" w:rsidRPr="004B3224" w:rsidRDefault="008B7D8E" w:rsidP="0076186A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28DF94" w14:textId="77777777" w:rsidR="008B7D8E" w:rsidRPr="004B3224" w:rsidRDefault="008B7D8E" w:rsidP="0076186A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Pr="00B958D3">
              <w:rPr>
                <w:sz w:val="18"/>
                <w:szCs w:val="18"/>
              </w:rPr>
              <w:t xml:space="preserve"> là người thánh của Đức Giê-hô-va</w:t>
            </w:r>
            <w:r>
              <w:rPr>
                <w:sz w:val="18"/>
                <w:szCs w:val="18"/>
              </w:rPr>
              <w:t>;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14:paraId="2C1603CA" w14:textId="77777777" w:rsidR="008B7D8E" w:rsidRPr="004B3224" w:rsidRDefault="008B7D8E" w:rsidP="0076186A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8B7D8E" w:rsidRPr="004B3224" w14:paraId="13585FAD" w14:textId="77777777" w:rsidTr="00290F1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94AB85" w14:textId="77777777" w:rsidR="008B7D8E" w:rsidRPr="004B3224" w:rsidRDefault="008B7D8E" w:rsidP="0076186A">
            <w:pPr>
              <w:spacing w:before="40" w:after="40"/>
              <w:ind w:right="-111"/>
              <w:rPr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c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85062D" w14:textId="77777777" w:rsidR="008B7D8E" w:rsidRPr="004B3224" w:rsidRDefault="008B7D8E" w:rsidP="0076186A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i-nê-a</w:t>
            </w:r>
            <w:r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4AC5BD" w14:textId="77777777" w:rsidR="008B7D8E" w:rsidRPr="004B3224" w:rsidRDefault="008B7D8E" w:rsidP="0076186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190B1E3" w14:textId="77777777" w:rsidR="008B7D8E" w:rsidRPr="004B3224" w:rsidRDefault="008B7D8E" w:rsidP="0076186A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051D38" w14:textId="77777777" w:rsidR="008B7D8E" w:rsidRPr="004B3224" w:rsidRDefault="008B7D8E" w:rsidP="0076186A">
            <w:pPr>
              <w:spacing w:before="40" w:after="40"/>
              <w:ind w:left="-105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Pr="000434B1">
              <w:rPr>
                <w:sz w:val="18"/>
                <w:szCs w:val="18"/>
              </w:rPr>
              <w:t>Vua lập người làm quản gia,</w:t>
            </w:r>
            <w:r>
              <w:rPr>
                <w:sz w:val="18"/>
                <w:szCs w:val="18"/>
              </w:rPr>
              <w:t xml:space="preserve"> …;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14:paraId="3A3EB952" w14:textId="77777777" w:rsidR="008B7D8E" w:rsidRPr="004B3224" w:rsidRDefault="008B7D8E" w:rsidP="0076186A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8B7D8E" w:rsidRPr="004B3224" w14:paraId="0D71BBA2" w14:textId="77777777" w:rsidTr="00290F1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5B1E01" w14:textId="77777777" w:rsidR="008B7D8E" w:rsidRPr="004B3224" w:rsidRDefault="008B7D8E" w:rsidP="0076186A">
            <w:pPr>
              <w:spacing w:before="40" w:after="40"/>
              <w:ind w:right="-111"/>
              <w:rPr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d</w:t>
            </w:r>
            <w:r w:rsidRPr="004B3224">
              <w:rPr>
                <w:sz w:val="18"/>
                <w:szCs w:val="18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9AE203" w14:textId="77777777" w:rsidR="008B7D8E" w:rsidRPr="004B3224" w:rsidRDefault="008B7D8E" w:rsidP="0076186A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-rôn</w:t>
            </w:r>
            <w:r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DD31CF" w14:textId="77777777" w:rsidR="008B7D8E" w:rsidRPr="004B3224" w:rsidRDefault="008B7D8E" w:rsidP="0076186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CC85D3" w14:textId="77777777" w:rsidR="008B7D8E" w:rsidRPr="004B3224" w:rsidRDefault="008B7D8E" w:rsidP="0076186A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36E641" w14:textId="77777777" w:rsidR="008B7D8E" w:rsidRPr="004B3224" w:rsidRDefault="008B7D8E" w:rsidP="0076186A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>
              <w:rPr>
                <w:sz w:val="18"/>
                <w:szCs w:val="18"/>
              </w:rPr>
              <w:t xml:space="preserve">là kẻ Chúa chọn, đặng </w:t>
            </w:r>
            <w:r w:rsidRPr="0051731C">
              <w:rPr>
                <w:sz w:val="18"/>
                <w:szCs w:val="18"/>
              </w:rPr>
              <w:t xml:space="preserve">can gián cơn giận </w:t>
            </w:r>
            <w:r>
              <w:rPr>
                <w:sz w:val="18"/>
                <w:szCs w:val="18"/>
              </w:rPr>
              <w:t>Ngài</w:t>
            </w:r>
            <w:r w:rsidRPr="0051731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…;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14:paraId="642C2AC5" w14:textId="77777777" w:rsidR="008B7D8E" w:rsidRPr="004B3224" w:rsidRDefault="008B7D8E" w:rsidP="0076186A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</w:tbl>
    <w:p w14:paraId="5F37F730" w14:textId="50A45752" w:rsidR="008B7D8E" w:rsidRPr="00765F9D" w:rsidRDefault="008B7D8E" w:rsidP="008B7D8E">
      <w:pPr>
        <w:tabs>
          <w:tab w:val="left" w:pos="4536"/>
        </w:tabs>
        <w:spacing w:before="120" w:after="120"/>
        <w:ind w:left="198" w:right="28" w:hanging="198"/>
        <w:rPr>
          <w:b/>
          <w:bCs/>
          <w:color w:val="FF0000"/>
          <w:sz w:val="22"/>
          <w:szCs w:val="22"/>
        </w:rPr>
      </w:pPr>
      <w:r w:rsidRPr="00765F9D">
        <w:rPr>
          <w:color w:val="000000" w:themeColor="text1"/>
          <w:spacing w:val="-8"/>
          <w:sz w:val="22"/>
          <w:szCs w:val="22"/>
        </w:rPr>
        <w:t xml:space="preserve">* Đáp án:  </w:t>
      </w:r>
      <w:r w:rsidRPr="00765F9D">
        <w:rPr>
          <w:b/>
          <w:color w:val="000000" w:themeColor="text1"/>
          <w:spacing w:val="-8"/>
          <w:sz w:val="22"/>
          <w:szCs w:val="22"/>
        </w:rPr>
        <w:t>a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b/>
          <w:color w:val="000000" w:themeColor="text1"/>
          <w:spacing w:val="-8"/>
          <w:sz w:val="22"/>
          <w:szCs w:val="22"/>
        </w:rPr>
        <w:t>b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>|</w:t>
      </w:r>
      <w:r w:rsidRPr="00765F9D">
        <w:rPr>
          <w:b/>
          <w:color w:val="000000" w:themeColor="text1"/>
          <w:spacing w:val="-8"/>
          <w:sz w:val="22"/>
          <w:szCs w:val="22"/>
        </w:rPr>
        <w:t xml:space="preserve"> c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b/>
          <w:color w:val="000000" w:themeColor="text1"/>
          <w:spacing w:val="-8"/>
          <w:sz w:val="22"/>
          <w:szCs w:val="22"/>
        </w:rPr>
        <w:t>d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T</w:t>
      </w:r>
      <w:r w:rsidRPr="00765F9D">
        <w:rPr>
          <w:color w:val="000000" w:themeColor="text1"/>
          <w:spacing w:val="-8"/>
          <w:sz w:val="20"/>
          <w:szCs w:val="20"/>
        </w:rPr>
        <w:t xml:space="preserve"> </w:t>
      </w:r>
      <w:r w:rsidRPr="00765F9D">
        <w:t xml:space="preserve"> </w:t>
      </w:r>
      <w:r w:rsidRPr="00765F9D">
        <w:rPr>
          <w:color w:val="000000" w:themeColor="text1"/>
          <w:spacing w:val="-8"/>
          <w:sz w:val="22"/>
          <w:szCs w:val="22"/>
        </w:rPr>
        <w:t>____________________</w:t>
      </w:r>
    </w:p>
    <w:p w14:paraId="716EDFE9" w14:textId="3B6BA74B" w:rsidR="0036562C" w:rsidRDefault="0036562C" w:rsidP="008B7D8E">
      <w:pPr>
        <w:tabs>
          <w:tab w:val="left" w:pos="5670"/>
        </w:tabs>
        <w:spacing w:after="60"/>
        <w:ind w:left="176" w:hanging="176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2. Đánh dấu </w:t>
      </w:r>
      <w:r>
        <w:sym w:font="Wingdings" w:char="F0FC"/>
      </w:r>
      <w:r w:rsidRPr="00E35A08">
        <w:rPr>
          <w:b/>
          <w:spacing w:val="-6"/>
          <w:sz w:val="22"/>
          <w:szCs w:val="22"/>
        </w:rPr>
        <w:t xml:space="preserve"> vào ô đúng</w:t>
      </w:r>
      <w:r>
        <w:rPr>
          <w:b/>
          <w:spacing w:val="-6"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>| Những kẻ nào bị khốn khổ?</w:t>
      </w:r>
    </w:p>
    <w:p w14:paraId="63A85F0D" w14:textId="646B82DD" w:rsidR="0036562C" w:rsidRPr="00AE50AC" w:rsidRDefault="0036562C" w:rsidP="00E66D42">
      <w:pPr>
        <w:tabs>
          <w:tab w:val="left" w:pos="426"/>
          <w:tab w:val="left" w:pos="3261"/>
        </w:tabs>
        <w:spacing w:after="40"/>
        <w:ind w:right="-113"/>
        <w:rPr>
          <w:sz w:val="20"/>
          <w:szCs w:val="20"/>
          <w:lang w:val="pt-BR"/>
        </w:rPr>
      </w:pPr>
      <w:r>
        <w:rPr>
          <w:sz w:val="22"/>
          <w:szCs w:val="36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2"/>
      </w:r>
      <w:r w:rsidR="00E66D42"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a.</w:t>
      </w:r>
      <w:r w:rsidRPr="00E66D42">
        <w:rPr>
          <w:sz w:val="20"/>
          <w:szCs w:val="32"/>
          <w:lang w:val="pt-BR"/>
        </w:rPr>
        <w:t xml:space="preserve"> </w:t>
      </w:r>
      <w:r w:rsidR="00E66D42" w:rsidRPr="00AE50AC">
        <w:rPr>
          <w:sz w:val="20"/>
          <w:szCs w:val="20"/>
          <w:lang w:val="pt-BR"/>
        </w:rPr>
        <w:t>K</w:t>
      </w:r>
      <w:r w:rsidRPr="00AE50AC">
        <w:rPr>
          <w:sz w:val="20"/>
          <w:szCs w:val="20"/>
          <w:lang w:val="pt-BR"/>
        </w:rPr>
        <w:t>ẻ bội nghịch lời Đức Chúa Trời;</w:t>
      </w:r>
      <w:r w:rsidR="00E66D42" w:rsidRPr="00AE50AC">
        <w:rPr>
          <w:sz w:val="20"/>
          <w:szCs w:val="20"/>
          <w:lang w:val="pt-BR"/>
        </w:rPr>
        <w:tab/>
      </w:r>
      <w:r w:rsidRPr="00E66D42">
        <w:rPr>
          <w:sz w:val="20"/>
          <w:szCs w:val="32"/>
          <w:lang w:val="pt-BR"/>
        </w:rPr>
        <w:sym w:font="Wingdings" w:char="F072"/>
      </w:r>
      <w:r w:rsidR="00E66D42"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b.</w:t>
      </w:r>
      <w:r w:rsidRPr="00E66D42">
        <w:rPr>
          <w:sz w:val="20"/>
          <w:szCs w:val="32"/>
          <w:lang w:val="pt-BR"/>
        </w:rPr>
        <w:t xml:space="preserve"> </w:t>
      </w:r>
      <w:r w:rsidR="00E66D42" w:rsidRPr="00AE50AC">
        <w:rPr>
          <w:sz w:val="20"/>
          <w:szCs w:val="32"/>
          <w:lang w:val="pt-BR"/>
        </w:rPr>
        <w:t>K</w:t>
      </w:r>
      <w:r w:rsidR="001A7EBF" w:rsidRPr="00AE50AC">
        <w:rPr>
          <w:sz w:val="20"/>
          <w:szCs w:val="32"/>
          <w:lang w:val="pt-BR"/>
        </w:rPr>
        <w:t>ẻ ở trong tối tăm và bóng sự chết</w:t>
      </w:r>
      <w:r w:rsidRPr="00AE50AC">
        <w:rPr>
          <w:sz w:val="20"/>
          <w:szCs w:val="32"/>
          <w:lang w:val="pt-BR"/>
        </w:rPr>
        <w:t xml:space="preserve">; </w:t>
      </w:r>
      <w:r w:rsidRPr="00AE50AC">
        <w:rPr>
          <w:sz w:val="20"/>
          <w:szCs w:val="32"/>
          <w:lang w:val="pt-BR"/>
        </w:rPr>
        <w:tab/>
      </w:r>
    </w:p>
    <w:p w14:paraId="11CC65B8" w14:textId="5355116F" w:rsidR="0036562C" w:rsidRPr="00AE50AC" w:rsidRDefault="0036562C" w:rsidP="00E66D42">
      <w:pPr>
        <w:tabs>
          <w:tab w:val="left" w:pos="426"/>
          <w:tab w:val="left" w:pos="3261"/>
        </w:tabs>
        <w:spacing w:after="40"/>
        <w:ind w:right="-113"/>
        <w:rPr>
          <w:b/>
          <w:sz w:val="20"/>
          <w:szCs w:val="20"/>
          <w:lang w:val="pt-BR"/>
        </w:rPr>
      </w:pPr>
      <w:r w:rsidRPr="00E66D42"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 w:rsidR="00E66D42"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c.</w:t>
      </w:r>
      <w:r w:rsidRPr="00E66D42">
        <w:rPr>
          <w:sz w:val="20"/>
          <w:szCs w:val="32"/>
          <w:lang w:val="pt-BR"/>
        </w:rPr>
        <w:t xml:space="preserve"> </w:t>
      </w:r>
      <w:r w:rsidR="00E66D42" w:rsidRPr="00E66D42">
        <w:rPr>
          <w:sz w:val="20"/>
          <w:szCs w:val="32"/>
          <w:lang w:val="pt-BR"/>
        </w:rPr>
        <w:t>K</w:t>
      </w:r>
      <w:r w:rsidR="001A7EBF" w:rsidRPr="00E66D42">
        <w:rPr>
          <w:sz w:val="20"/>
          <w:szCs w:val="32"/>
          <w:lang w:val="pt-BR"/>
        </w:rPr>
        <w:t>ẻ ngu dại</w:t>
      </w:r>
      <w:r w:rsidRPr="00E66D42">
        <w:rPr>
          <w:sz w:val="20"/>
          <w:szCs w:val="32"/>
          <w:lang w:val="pt-BR"/>
        </w:rPr>
        <w:t xml:space="preserve">; </w:t>
      </w:r>
      <w:r w:rsidR="00E66D42">
        <w:rPr>
          <w:sz w:val="20"/>
          <w:szCs w:val="32"/>
          <w:lang w:val="pt-BR"/>
        </w:rPr>
        <w:tab/>
      </w:r>
      <w:r w:rsidRPr="00E66D42">
        <w:rPr>
          <w:sz w:val="20"/>
          <w:szCs w:val="32"/>
          <w:lang w:val="pt-BR"/>
        </w:rPr>
        <w:sym w:font="Wingdings" w:char="F071"/>
      </w:r>
      <w:r w:rsidR="00E66D42"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d.</w:t>
      </w:r>
      <w:r w:rsidRPr="00E66D42">
        <w:rPr>
          <w:sz w:val="20"/>
          <w:szCs w:val="32"/>
          <w:lang w:val="pt-BR"/>
        </w:rPr>
        <w:t xml:space="preserve"> </w:t>
      </w:r>
      <w:r w:rsidR="00637771" w:rsidRPr="00E66D42">
        <w:rPr>
          <w:sz w:val="20"/>
          <w:szCs w:val="32"/>
          <w:lang w:val="pt-BR"/>
        </w:rPr>
        <w:t>Kẻ khinh dể sự khuyên dạy của Đấng Chí Cao</w:t>
      </w:r>
      <w:r w:rsidRPr="00E66D42">
        <w:rPr>
          <w:sz w:val="20"/>
          <w:szCs w:val="32"/>
          <w:lang w:val="pt-BR"/>
        </w:rPr>
        <w:t>.</w:t>
      </w:r>
      <w:r w:rsidRPr="00AE50AC">
        <w:rPr>
          <w:sz w:val="20"/>
          <w:szCs w:val="32"/>
          <w:lang w:val="pt-BR"/>
        </w:rPr>
        <w:t xml:space="preserve"> </w:t>
      </w:r>
    </w:p>
    <w:p w14:paraId="6966F6A5" w14:textId="70C38566" w:rsidR="0036562C" w:rsidRPr="00AE50AC" w:rsidRDefault="0036562C" w:rsidP="00432443">
      <w:pPr>
        <w:tabs>
          <w:tab w:val="left" w:pos="2410"/>
          <w:tab w:val="left" w:pos="5387"/>
        </w:tabs>
        <w:spacing w:before="60"/>
        <w:rPr>
          <w:b/>
          <w:bCs/>
          <w:sz w:val="22"/>
          <w:szCs w:val="22"/>
          <w:lang w:val="pt-BR"/>
        </w:rPr>
      </w:pPr>
      <w:r w:rsidRPr="00AE50AC">
        <w:rPr>
          <w:spacing w:val="-8"/>
          <w:sz w:val="18"/>
          <w:szCs w:val="18"/>
          <w:lang w:val="pt-BR"/>
        </w:rPr>
        <w:tab/>
      </w:r>
      <w:r w:rsidRPr="00AE50AC">
        <w:rPr>
          <w:spacing w:val="-8"/>
          <w:sz w:val="18"/>
          <w:szCs w:val="18"/>
          <w:lang w:val="pt-BR"/>
        </w:rPr>
        <w:tab/>
        <w:t>*</w:t>
      </w:r>
      <w:r w:rsidRPr="00AE50AC">
        <w:rPr>
          <w:b/>
          <w:spacing w:val="-8"/>
          <w:sz w:val="18"/>
          <w:szCs w:val="18"/>
          <w:lang w:val="pt-BR"/>
        </w:rPr>
        <w:t xml:space="preserve"> </w:t>
      </w:r>
      <w:r w:rsidRPr="00AE50AC">
        <w:rPr>
          <w:spacing w:val="-8"/>
          <w:sz w:val="18"/>
          <w:szCs w:val="18"/>
          <w:lang w:val="pt-BR"/>
        </w:rPr>
        <w:t>KT</w:t>
      </w:r>
      <w:r w:rsidRPr="00AE50AC">
        <w:rPr>
          <w:spacing w:val="-8"/>
          <w:sz w:val="18"/>
          <w:szCs w:val="18"/>
          <w:vertAlign w:val="subscript"/>
          <w:lang w:val="pt-BR"/>
        </w:rPr>
        <w:t xml:space="preserve"> </w:t>
      </w:r>
      <w:r w:rsidRPr="00380D88">
        <w:rPr>
          <w:iCs/>
          <w:sz w:val="18"/>
          <w:szCs w:val="18"/>
          <w:lang w:val="pt-BR"/>
        </w:rPr>
        <w:t>______</w:t>
      </w:r>
      <w:r>
        <w:rPr>
          <w:iCs/>
          <w:sz w:val="18"/>
          <w:szCs w:val="18"/>
          <w:lang w:val="pt-BR"/>
        </w:rPr>
        <w:t>____</w:t>
      </w:r>
    </w:p>
    <w:p w14:paraId="30CDC182" w14:textId="2BFDB114" w:rsidR="004447F2" w:rsidRPr="00AE50AC" w:rsidRDefault="00E33566" w:rsidP="0015111F">
      <w:pPr>
        <w:tabs>
          <w:tab w:val="left" w:pos="5670"/>
        </w:tabs>
        <w:spacing w:after="60"/>
        <w:ind w:left="176" w:right="-34" w:hanging="176"/>
        <w:rPr>
          <w:b/>
          <w:bCs/>
          <w:sz w:val="22"/>
          <w:szCs w:val="22"/>
          <w:lang w:val="pt-BR"/>
        </w:rPr>
      </w:pPr>
      <w:r w:rsidRPr="00AE50AC">
        <w:rPr>
          <w:b/>
          <w:bCs/>
          <w:sz w:val="22"/>
          <w:szCs w:val="22"/>
          <w:lang w:val="pt-BR"/>
        </w:rPr>
        <w:t>3. Gạch bỏ từ sai:</w:t>
      </w:r>
    </w:p>
    <w:p w14:paraId="2870186B" w14:textId="39D42170" w:rsidR="00E33566" w:rsidRPr="00AE50AC" w:rsidRDefault="00E33566" w:rsidP="00677026">
      <w:pPr>
        <w:tabs>
          <w:tab w:val="left" w:pos="5670"/>
        </w:tabs>
        <w:spacing w:after="60"/>
        <w:ind w:left="284" w:right="-33" w:hanging="284"/>
        <w:rPr>
          <w:b/>
          <w:bCs/>
          <w:sz w:val="20"/>
          <w:szCs w:val="20"/>
          <w:lang w:val="pt-BR"/>
        </w:rPr>
      </w:pPr>
      <w:r w:rsidRPr="00AE50AC">
        <w:rPr>
          <w:b/>
          <w:bCs/>
          <w:sz w:val="20"/>
          <w:szCs w:val="20"/>
          <w:lang w:val="pt-BR"/>
        </w:rPr>
        <w:t xml:space="preserve">a. </w:t>
      </w:r>
      <w:r w:rsidRPr="00AE50AC">
        <w:rPr>
          <w:sz w:val="20"/>
          <w:szCs w:val="20"/>
          <w:lang w:val="pt-BR"/>
        </w:rPr>
        <w:t>“</w:t>
      </w:r>
      <w:r w:rsidRPr="00AE50AC">
        <w:rPr>
          <w:i/>
          <w:iCs/>
          <w:sz w:val="20"/>
          <w:szCs w:val="20"/>
          <w:lang w:val="pt-BR"/>
        </w:rPr>
        <w:t xml:space="preserve">Chúa lấy </w:t>
      </w:r>
      <w:r w:rsidRPr="00AE50AC">
        <w:rPr>
          <w:sz w:val="20"/>
          <w:szCs w:val="20"/>
          <w:lang w:val="pt-BR"/>
        </w:rPr>
        <w:t xml:space="preserve">[ </w:t>
      </w:r>
      <w:r w:rsidRPr="00AE50AC">
        <w:rPr>
          <w:b/>
          <w:bCs/>
          <w:sz w:val="20"/>
          <w:szCs w:val="20"/>
          <w:lang w:val="pt-BR"/>
        </w:rPr>
        <w:t>bầu trời / vực sâu</w:t>
      </w:r>
      <w:r w:rsidRPr="00AE50AC">
        <w:rPr>
          <w:sz w:val="20"/>
          <w:szCs w:val="20"/>
          <w:lang w:val="pt-BR"/>
        </w:rPr>
        <w:t>]</w:t>
      </w:r>
      <w:r w:rsidRPr="00AE50AC">
        <w:rPr>
          <w:i/>
          <w:iCs/>
          <w:sz w:val="20"/>
          <w:szCs w:val="20"/>
          <w:lang w:val="pt-BR"/>
        </w:rPr>
        <w:t xml:space="preserve"> bao phủ đất như bằng cái áo, Nước thì </w:t>
      </w:r>
      <w:r w:rsidRPr="00AE50AC">
        <w:rPr>
          <w:sz w:val="20"/>
          <w:szCs w:val="20"/>
          <w:lang w:val="pt-BR"/>
        </w:rPr>
        <w:t xml:space="preserve">[ </w:t>
      </w:r>
      <w:r w:rsidRPr="00AE50AC">
        <w:rPr>
          <w:b/>
          <w:bCs/>
          <w:sz w:val="20"/>
          <w:szCs w:val="20"/>
          <w:lang w:val="pt-BR"/>
        </w:rPr>
        <w:t>cao</w:t>
      </w:r>
      <w:r w:rsidRPr="00AE50AC">
        <w:rPr>
          <w:sz w:val="20"/>
          <w:szCs w:val="20"/>
          <w:lang w:val="pt-BR"/>
        </w:rPr>
        <w:t xml:space="preserve"> / </w:t>
      </w:r>
      <w:r w:rsidRPr="00AE50AC">
        <w:rPr>
          <w:b/>
          <w:bCs/>
          <w:sz w:val="20"/>
          <w:szCs w:val="20"/>
          <w:lang w:val="pt-BR"/>
        </w:rPr>
        <w:t>thấp</w:t>
      </w:r>
      <w:r w:rsidRPr="00AE50AC">
        <w:rPr>
          <w:sz w:val="20"/>
          <w:szCs w:val="20"/>
          <w:lang w:val="pt-BR"/>
        </w:rPr>
        <w:t xml:space="preserve"> ]</w:t>
      </w:r>
      <w:r w:rsidRPr="00AE50AC">
        <w:rPr>
          <w:i/>
          <w:iCs/>
          <w:sz w:val="20"/>
          <w:szCs w:val="20"/>
          <w:lang w:val="pt-BR"/>
        </w:rPr>
        <w:t xml:space="preserve"> hơn các núi.</w:t>
      </w:r>
      <w:r w:rsidR="00E15346" w:rsidRPr="00AE50AC">
        <w:rPr>
          <w:i/>
          <w:iCs/>
          <w:sz w:val="20"/>
          <w:szCs w:val="20"/>
          <w:lang w:val="pt-BR"/>
        </w:rPr>
        <w:t xml:space="preserve"> Nghe tiếng sấm Chúa, </w:t>
      </w:r>
      <w:r w:rsidR="00E15346" w:rsidRPr="00AE50AC">
        <w:rPr>
          <w:sz w:val="20"/>
          <w:szCs w:val="20"/>
          <w:lang w:val="pt-BR"/>
        </w:rPr>
        <w:t>[</w:t>
      </w:r>
      <w:r w:rsidR="00E15346" w:rsidRPr="00AE50AC">
        <w:rPr>
          <w:b/>
          <w:bCs/>
          <w:sz w:val="20"/>
          <w:szCs w:val="20"/>
          <w:lang w:val="pt-BR"/>
        </w:rPr>
        <w:t xml:space="preserve"> nước / núi </w:t>
      </w:r>
      <w:r w:rsidR="00E15346" w:rsidRPr="00AE50AC">
        <w:rPr>
          <w:sz w:val="20"/>
          <w:szCs w:val="20"/>
          <w:lang w:val="pt-BR"/>
        </w:rPr>
        <w:t>]</w:t>
      </w:r>
      <w:r w:rsidR="00E15346" w:rsidRPr="00AE50AC">
        <w:rPr>
          <w:i/>
          <w:iCs/>
          <w:sz w:val="20"/>
          <w:szCs w:val="20"/>
          <w:lang w:val="pt-BR"/>
        </w:rPr>
        <w:t xml:space="preserve"> lật đật chạy trốn.</w:t>
      </w:r>
      <w:r w:rsidRPr="00AE50AC">
        <w:rPr>
          <w:i/>
          <w:iCs/>
          <w:sz w:val="20"/>
          <w:szCs w:val="20"/>
          <w:lang w:val="pt-BR"/>
        </w:rPr>
        <w:t xml:space="preserve">  </w:t>
      </w:r>
    </w:p>
    <w:p w14:paraId="2800B7B0" w14:textId="5EA76092" w:rsidR="00E33566" w:rsidRPr="00AE50AC" w:rsidRDefault="00E33566" w:rsidP="00677026">
      <w:pPr>
        <w:tabs>
          <w:tab w:val="left" w:pos="5670"/>
        </w:tabs>
        <w:spacing w:after="60"/>
        <w:ind w:left="176" w:right="-33" w:hanging="176"/>
        <w:rPr>
          <w:i/>
          <w:iCs/>
          <w:sz w:val="20"/>
          <w:szCs w:val="20"/>
          <w:lang w:val="pt-BR"/>
        </w:rPr>
      </w:pPr>
      <w:r w:rsidRPr="00AE50AC">
        <w:rPr>
          <w:b/>
          <w:bCs/>
          <w:sz w:val="20"/>
          <w:szCs w:val="20"/>
          <w:lang w:val="pt-BR"/>
        </w:rPr>
        <w:t xml:space="preserve">b. </w:t>
      </w:r>
      <w:r w:rsidRPr="00AE50AC">
        <w:rPr>
          <w:i/>
          <w:iCs/>
          <w:sz w:val="20"/>
          <w:szCs w:val="20"/>
          <w:lang w:val="pt-BR"/>
        </w:rPr>
        <w:t xml:space="preserve">Chúa dùng </w:t>
      </w:r>
      <w:r w:rsidRPr="00AE50AC">
        <w:rPr>
          <w:sz w:val="20"/>
          <w:szCs w:val="20"/>
          <w:lang w:val="pt-BR"/>
        </w:rPr>
        <w:t xml:space="preserve">[ </w:t>
      </w:r>
      <w:r w:rsidRPr="00AE50AC">
        <w:rPr>
          <w:b/>
          <w:bCs/>
          <w:sz w:val="20"/>
          <w:szCs w:val="20"/>
          <w:lang w:val="pt-BR"/>
        </w:rPr>
        <w:t>mây</w:t>
      </w:r>
      <w:r w:rsidRPr="00AE50AC">
        <w:rPr>
          <w:sz w:val="20"/>
          <w:szCs w:val="20"/>
          <w:lang w:val="pt-BR"/>
        </w:rPr>
        <w:t xml:space="preserve"> / </w:t>
      </w:r>
      <w:r w:rsidR="00AF2CF5" w:rsidRPr="00AE50AC">
        <w:rPr>
          <w:b/>
          <w:bCs/>
          <w:sz w:val="20"/>
          <w:szCs w:val="20"/>
          <w:lang w:val="pt-BR"/>
        </w:rPr>
        <w:t>gió</w:t>
      </w:r>
      <w:r w:rsidRPr="00AE50AC">
        <w:rPr>
          <w:sz w:val="20"/>
          <w:szCs w:val="20"/>
          <w:lang w:val="pt-BR"/>
        </w:rPr>
        <w:t xml:space="preserve"> ] </w:t>
      </w:r>
      <w:r w:rsidRPr="00AE50AC">
        <w:rPr>
          <w:i/>
          <w:iCs/>
          <w:sz w:val="20"/>
          <w:szCs w:val="20"/>
          <w:lang w:val="pt-BR"/>
        </w:rPr>
        <w:t>làm xe Ngài,</w:t>
      </w:r>
      <w:r w:rsidR="00AF2CF5" w:rsidRPr="00AE50AC">
        <w:rPr>
          <w:i/>
          <w:iCs/>
          <w:sz w:val="20"/>
          <w:szCs w:val="20"/>
          <w:lang w:val="pt-BR"/>
        </w:rPr>
        <w:t xml:space="preserve"> v</w:t>
      </w:r>
      <w:r w:rsidRPr="00AE50AC">
        <w:rPr>
          <w:i/>
          <w:iCs/>
          <w:sz w:val="20"/>
          <w:szCs w:val="20"/>
          <w:lang w:val="pt-BR"/>
        </w:rPr>
        <w:t>à đi bước trên cánh</w:t>
      </w:r>
      <w:r w:rsidR="00E15346" w:rsidRPr="00AE50AC">
        <w:rPr>
          <w:i/>
          <w:iCs/>
          <w:sz w:val="20"/>
          <w:szCs w:val="20"/>
          <w:lang w:val="pt-BR"/>
        </w:rPr>
        <w:t xml:space="preserve"> gió</w:t>
      </w:r>
      <w:r w:rsidR="00E15346" w:rsidRPr="00AE50AC">
        <w:rPr>
          <w:sz w:val="20"/>
          <w:szCs w:val="20"/>
          <w:lang w:val="pt-BR"/>
        </w:rPr>
        <w:t>.</w:t>
      </w:r>
      <w:r w:rsidR="00677026" w:rsidRPr="00AE50AC">
        <w:rPr>
          <w:i/>
          <w:iCs/>
          <w:sz w:val="20"/>
          <w:szCs w:val="20"/>
          <w:lang w:val="pt-BR"/>
        </w:rPr>
        <w:br/>
      </w:r>
      <w:r w:rsidRPr="00AE50AC">
        <w:rPr>
          <w:i/>
          <w:iCs/>
          <w:sz w:val="20"/>
          <w:szCs w:val="20"/>
          <w:lang w:val="pt-BR"/>
        </w:rPr>
        <w:t xml:space="preserve">Ngài dùng </w:t>
      </w:r>
      <w:r w:rsidR="00AF2CF5" w:rsidRPr="00AE50AC">
        <w:rPr>
          <w:sz w:val="20"/>
          <w:szCs w:val="20"/>
          <w:lang w:val="pt-BR"/>
        </w:rPr>
        <w:t xml:space="preserve">[ </w:t>
      </w:r>
      <w:r w:rsidR="00AF2CF5" w:rsidRPr="00AE50AC">
        <w:rPr>
          <w:b/>
          <w:bCs/>
          <w:sz w:val="20"/>
          <w:szCs w:val="20"/>
          <w:lang w:val="pt-BR"/>
        </w:rPr>
        <w:t>lửa</w:t>
      </w:r>
      <w:r w:rsidR="00AF2CF5" w:rsidRPr="00AE50AC">
        <w:rPr>
          <w:sz w:val="20"/>
          <w:szCs w:val="20"/>
          <w:lang w:val="pt-BR"/>
        </w:rPr>
        <w:t xml:space="preserve"> / </w:t>
      </w:r>
      <w:r w:rsidRPr="00AE50AC">
        <w:rPr>
          <w:b/>
          <w:bCs/>
          <w:sz w:val="20"/>
          <w:szCs w:val="20"/>
          <w:lang w:val="pt-BR"/>
        </w:rPr>
        <w:t>gió</w:t>
      </w:r>
      <w:r w:rsidR="00AF2CF5" w:rsidRPr="00AE50AC">
        <w:rPr>
          <w:i/>
          <w:iCs/>
          <w:sz w:val="20"/>
          <w:szCs w:val="20"/>
          <w:lang w:val="pt-BR"/>
        </w:rPr>
        <w:t xml:space="preserve"> </w:t>
      </w:r>
      <w:r w:rsidR="00AF2CF5" w:rsidRPr="00AE50AC">
        <w:rPr>
          <w:sz w:val="20"/>
          <w:szCs w:val="20"/>
          <w:lang w:val="pt-BR"/>
        </w:rPr>
        <w:t>]</w:t>
      </w:r>
      <w:r w:rsidRPr="00AE50AC">
        <w:rPr>
          <w:i/>
          <w:iCs/>
          <w:sz w:val="20"/>
          <w:szCs w:val="20"/>
          <w:lang w:val="pt-BR"/>
        </w:rPr>
        <w:t xml:space="preserve"> làm sứ Ngài,</w:t>
      </w:r>
      <w:r w:rsidR="00AF2CF5" w:rsidRPr="00AE50AC">
        <w:rPr>
          <w:i/>
          <w:iCs/>
          <w:sz w:val="20"/>
          <w:szCs w:val="20"/>
          <w:lang w:val="pt-BR"/>
        </w:rPr>
        <w:t xml:space="preserve"> </w:t>
      </w:r>
      <w:r w:rsidRPr="00AE50AC">
        <w:rPr>
          <w:i/>
          <w:iCs/>
          <w:sz w:val="20"/>
          <w:szCs w:val="20"/>
          <w:lang w:val="pt-BR"/>
        </w:rPr>
        <w:t xml:space="preserve">Ngọn </w:t>
      </w:r>
      <w:r w:rsidR="00AF2CF5" w:rsidRPr="00AE50AC">
        <w:rPr>
          <w:sz w:val="20"/>
          <w:szCs w:val="20"/>
          <w:lang w:val="pt-BR"/>
        </w:rPr>
        <w:t xml:space="preserve">[ </w:t>
      </w:r>
      <w:r w:rsidRPr="00AE50AC">
        <w:rPr>
          <w:b/>
          <w:bCs/>
          <w:sz w:val="20"/>
          <w:szCs w:val="20"/>
          <w:lang w:val="pt-BR"/>
        </w:rPr>
        <w:t>lửa</w:t>
      </w:r>
      <w:r w:rsidR="00AF2CF5" w:rsidRPr="00AE50AC">
        <w:rPr>
          <w:sz w:val="20"/>
          <w:szCs w:val="20"/>
          <w:lang w:val="pt-BR"/>
        </w:rPr>
        <w:t xml:space="preserve"> / </w:t>
      </w:r>
      <w:r w:rsidR="00AF2CF5" w:rsidRPr="00AE50AC">
        <w:rPr>
          <w:b/>
          <w:bCs/>
          <w:sz w:val="20"/>
          <w:szCs w:val="20"/>
          <w:lang w:val="pt-BR"/>
        </w:rPr>
        <w:t>gió</w:t>
      </w:r>
      <w:r w:rsidR="00AF2CF5" w:rsidRPr="00AE50AC">
        <w:rPr>
          <w:sz w:val="20"/>
          <w:szCs w:val="20"/>
          <w:lang w:val="pt-BR"/>
        </w:rPr>
        <w:t>]</w:t>
      </w:r>
      <w:r w:rsidRPr="00AE50AC">
        <w:rPr>
          <w:i/>
          <w:iCs/>
          <w:sz w:val="20"/>
          <w:szCs w:val="20"/>
          <w:lang w:val="pt-BR"/>
        </w:rPr>
        <w:t xml:space="preserve"> làm tôi tớ Ngài.</w:t>
      </w:r>
      <w:r w:rsidR="00582CD9" w:rsidRPr="00AE50AC">
        <w:rPr>
          <w:lang w:val="pt-BR"/>
        </w:rPr>
        <w:t xml:space="preserve"> </w:t>
      </w:r>
    </w:p>
    <w:p w14:paraId="3C9EC2F6" w14:textId="452478E9" w:rsidR="00C34CAF" w:rsidRPr="00AE50AC" w:rsidRDefault="00C34CAF" w:rsidP="00C34CAF">
      <w:pPr>
        <w:tabs>
          <w:tab w:val="left" w:pos="2410"/>
          <w:tab w:val="left" w:pos="5387"/>
        </w:tabs>
        <w:spacing w:before="60"/>
        <w:rPr>
          <w:b/>
          <w:bCs/>
          <w:sz w:val="22"/>
          <w:szCs w:val="22"/>
          <w:lang w:val="pt-BR"/>
        </w:rPr>
      </w:pPr>
      <w:r w:rsidRPr="00AE50AC">
        <w:rPr>
          <w:spacing w:val="-8"/>
          <w:sz w:val="18"/>
          <w:szCs w:val="18"/>
          <w:lang w:val="pt-BR"/>
        </w:rPr>
        <w:tab/>
      </w:r>
      <w:r w:rsidRPr="00AE50AC">
        <w:rPr>
          <w:spacing w:val="-8"/>
          <w:sz w:val="18"/>
          <w:szCs w:val="18"/>
          <w:lang w:val="pt-BR"/>
        </w:rPr>
        <w:tab/>
        <w:t>*</w:t>
      </w:r>
      <w:r w:rsidRPr="00AE50AC">
        <w:rPr>
          <w:b/>
          <w:spacing w:val="-8"/>
          <w:sz w:val="18"/>
          <w:szCs w:val="18"/>
          <w:lang w:val="pt-BR"/>
        </w:rPr>
        <w:t xml:space="preserve"> </w:t>
      </w:r>
      <w:r w:rsidRPr="00AE50AC">
        <w:rPr>
          <w:spacing w:val="-8"/>
          <w:sz w:val="18"/>
          <w:szCs w:val="18"/>
          <w:lang w:val="pt-BR"/>
        </w:rPr>
        <w:t>KT</w:t>
      </w:r>
      <w:r w:rsidRPr="00AE50AC">
        <w:rPr>
          <w:spacing w:val="-8"/>
          <w:sz w:val="18"/>
          <w:szCs w:val="18"/>
          <w:vertAlign w:val="subscript"/>
          <w:lang w:val="pt-BR"/>
        </w:rPr>
        <w:t xml:space="preserve"> </w:t>
      </w:r>
      <w:r w:rsidRPr="00380D88">
        <w:rPr>
          <w:iCs/>
          <w:sz w:val="18"/>
          <w:szCs w:val="18"/>
          <w:lang w:val="pt-BR"/>
        </w:rPr>
        <w:t>______</w:t>
      </w:r>
      <w:r>
        <w:rPr>
          <w:iCs/>
          <w:sz w:val="18"/>
          <w:szCs w:val="18"/>
          <w:lang w:val="pt-BR"/>
        </w:rPr>
        <w:t>____</w:t>
      </w:r>
    </w:p>
    <w:p w14:paraId="0E4E0F3E" w14:textId="1A1390FE" w:rsidR="000C4571" w:rsidRPr="00AE50AC" w:rsidRDefault="00DE2451" w:rsidP="000C4571">
      <w:pPr>
        <w:tabs>
          <w:tab w:val="left" w:pos="5670"/>
        </w:tabs>
        <w:spacing w:after="60"/>
        <w:ind w:left="176" w:right="-33" w:hanging="176"/>
        <w:rPr>
          <w:sz w:val="18"/>
          <w:szCs w:val="18"/>
          <w:lang w:val="pt-BR"/>
        </w:rPr>
      </w:pPr>
      <w:r w:rsidRPr="00AE50AC">
        <w:rPr>
          <w:b/>
          <w:bCs/>
          <w:sz w:val="22"/>
          <w:szCs w:val="22"/>
          <w:lang w:val="pt-BR"/>
        </w:rPr>
        <w:t>4</w:t>
      </w:r>
      <w:r w:rsidR="000C4571" w:rsidRPr="00AE50AC">
        <w:rPr>
          <w:b/>
          <w:bCs/>
          <w:sz w:val="22"/>
          <w:szCs w:val="22"/>
          <w:lang w:val="pt-BR"/>
        </w:rPr>
        <w:t>. Khoanh chọn ý đúng nhất</w:t>
      </w:r>
      <w:r w:rsidR="000C4571" w:rsidRPr="00AE50AC">
        <w:rPr>
          <w:sz w:val="22"/>
          <w:szCs w:val="22"/>
          <w:lang w:val="pt-BR"/>
        </w:rPr>
        <w:t xml:space="preserve"> |</w:t>
      </w:r>
      <w:r w:rsidR="000C4571" w:rsidRPr="00AE50AC">
        <w:rPr>
          <w:b/>
          <w:bCs/>
          <w:sz w:val="22"/>
          <w:szCs w:val="22"/>
          <w:lang w:val="pt-BR"/>
        </w:rPr>
        <w:t xml:space="preserve"> </w:t>
      </w:r>
      <w:r w:rsidR="000C4571" w:rsidRPr="00AE50AC">
        <w:rPr>
          <w:sz w:val="20"/>
          <w:szCs w:val="20"/>
          <w:lang w:val="pt-BR"/>
        </w:rPr>
        <w:t xml:space="preserve">Vì sao Chúa khiến dân Y-sơ-ra-ên sa ngã trong </w:t>
      </w:r>
      <w:r w:rsidR="00D72540" w:rsidRPr="00AE50AC">
        <w:rPr>
          <w:sz w:val="20"/>
          <w:szCs w:val="20"/>
          <w:lang w:val="pt-BR"/>
        </w:rPr>
        <w:br/>
      </w:r>
      <w:r w:rsidR="000C4571" w:rsidRPr="00AE50AC">
        <w:rPr>
          <w:sz w:val="20"/>
          <w:szCs w:val="20"/>
          <w:lang w:val="pt-BR"/>
        </w:rPr>
        <w:t>đồng vắng?</w:t>
      </w:r>
    </w:p>
    <w:p w14:paraId="63AB7724" w14:textId="3E7F1505" w:rsidR="000C4571" w:rsidRPr="00AE50AC" w:rsidRDefault="000C4571" w:rsidP="000C4571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0"/>
          <w:szCs w:val="20"/>
          <w:lang w:val="pt-BR"/>
        </w:rPr>
      </w:pPr>
      <w:r w:rsidRPr="00AE50AC">
        <w:rPr>
          <w:b/>
          <w:bCs/>
          <w:sz w:val="20"/>
          <w:szCs w:val="20"/>
          <w:lang w:val="pt-BR"/>
        </w:rPr>
        <w:t>a.</w:t>
      </w:r>
      <w:r w:rsidRPr="00AE50AC">
        <w:rPr>
          <w:bCs/>
          <w:sz w:val="20"/>
          <w:szCs w:val="20"/>
          <w:lang w:val="pt-BR"/>
        </w:rPr>
        <w:t xml:space="preserve"> </w:t>
      </w:r>
      <w:r w:rsidR="00423897" w:rsidRPr="00AE50AC">
        <w:rPr>
          <w:bCs/>
          <w:sz w:val="20"/>
          <w:szCs w:val="20"/>
          <w:lang w:val="pt-BR"/>
        </w:rPr>
        <w:t>Họ không nghe tiếng</w:t>
      </w:r>
      <w:r w:rsidRPr="00AE50AC">
        <w:rPr>
          <w:bCs/>
          <w:sz w:val="20"/>
          <w:szCs w:val="20"/>
          <w:lang w:val="pt-BR"/>
        </w:rPr>
        <w:t xml:space="preserve"> Đức Giê-hô-va; </w:t>
      </w:r>
      <w:r w:rsidRPr="00AE50AC">
        <w:rPr>
          <w:bCs/>
          <w:sz w:val="20"/>
          <w:szCs w:val="20"/>
          <w:lang w:val="pt-BR"/>
        </w:rPr>
        <w:tab/>
      </w:r>
      <w:r w:rsidRPr="00AE50AC">
        <w:rPr>
          <w:b/>
          <w:bCs/>
          <w:sz w:val="20"/>
          <w:szCs w:val="20"/>
          <w:lang w:val="pt-BR"/>
        </w:rPr>
        <w:t>b.</w:t>
      </w:r>
      <w:r w:rsidRPr="00AE50AC">
        <w:rPr>
          <w:bCs/>
          <w:sz w:val="20"/>
          <w:szCs w:val="20"/>
          <w:lang w:val="pt-BR"/>
        </w:rPr>
        <w:t xml:space="preserve"> </w:t>
      </w:r>
      <w:r w:rsidR="00D55E31" w:rsidRPr="00AE50AC">
        <w:rPr>
          <w:bCs/>
          <w:sz w:val="20"/>
          <w:szCs w:val="20"/>
          <w:lang w:val="pt-BR"/>
        </w:rPr>
        <w:t>Họ khinh bỉ xứ tốt đẹp</w:t>
      </w:r>
      <w:r w:rsidRPr="00AE50AC">
        <w:rPr>
          <w:bCs/>
          <w:sz w:val="20"/>
          <w:szCs w:val="20"/>
          <w:lang w:val="pt-BR"/>
        </w:rPr>
        <w:t>;</w:t>
      </w:r>
    </w:p>
    <w:p w14:paraId="44069411" w14:textId="08DB5C8B" w:rsidR="000C4571" w:rsidRPr="00AE50AC" w:rsidRDefault="000C4571" w:rsidP="000C4571">
      <w:pPr>
        <w:tabs>
          <w:tab w:val="left" w:pos="2268"/>
          <w:tab w:val="left" w:pos="3686"/>
        </w:tabs>
        <w:spacing w:before="60" w:after="60"/>
        <w:ind w:left="426" w:hanging="284"/>
        <w:rPr>
          <w:spacing w:val="-6"/>
          <w:sz w:val="20"/>
          <w:szCs w:val="20"/>
          <w:lang w:val="pt-BR"/>
        </w:rPr>
      </w:pPr>
      <w:r w:rsidRPr="00AE50AC">
        <w:rPr>
          <w:b/>
          <w:bCs/>
          <w:sz w:val="20"/>
          <w:szCs w:val="20"/>
          <w:lang w:val="pt-BR"/>
        </w:rPr>
        <w:t>c.</w:t>
      </w:r>
      <w:r w:rsidRPr="00AE50AC">
        <w:rPr>
          <w:bCs/>
          <w:sz w:val="20"/>
          <w:szCs w:val="20"/>
          <w:lang w:val="pt-BR"/>
        </w:rPr>
        <w:t xml:space="preserve"> </w:t>
      </w:r>
      <w:r w:rsidR="00423897" w:rsidRPr="00AE50AC">
        <w:rPr>
          <w:bCs/>
          <w:sz w:val="20"/>
          <w:szCs w:val="20"/>
          <w:lang w:val="pt-BR"/>
        </w:rPr>
        <w:t>Họ lằm bằm, không tin lời của Chúa</w:t>
      </w:r>
      <w:r w:rsidRPr="00AE50AC">
        <w:rPr>
          <w:bCs/>
          <w:sz w:val="20"/>
          <w:szCs w:val="20"/>
          <w:lang w:val="pt-BR"/>
        </w:rPr>
        <w:t>;</w:t>
      </w:r>
      <w:r w:rsidRPr="00AE50AC">
        <w:rPr>
          <w:bCs/>
          <w:sz w:val="20"/>
          <w:szCs w:val="20"/>
          <w:lang w:val="pt-BR"/>
        </w:rPr>
        <w:tab/>
      </w:r>
      <w:r w:rsidRPr="00AE50AC">
        <w:rPr>
          <w:b/>
          <w:bCs/>
          <w:sz w:val="20"/>
          <w:szCs w:val="20"/>
          <w:lang w:val="pt-BR"/>
        </w:rPr>
        <w:t>d.</w:t>
      </w:r>
      <w:r w:rsidRPr="00AE50AC">
        <w:rPr>
          <w:bCs/>
          <w:sz w:val="20"/>
          <w:szCs w:val="20"/>
          <w:lang w:val="pt-BR"/>
        </w:rPr>
        <w:t xml:space="preserve"> </w:t>
      </w:r>
      <w:r w:rsidR="00D55E31" w:rsidRPr="00AE50AC">
        <w:rPr>
          <w:bCs/>
          <w:sz w:val="20"/>
          <w:szCs w:val="20"/>
          <w:lang w:val="pt-BR"/>
        </w:rPr>
        <w:t>a,</w:t>
      </w:r>
      <w:r w:rsidRPr="00AE50AC">
        <w:rPr>
          <w:bCs/>
          <w:sz w:val="20"/>
          <w:szCs w:val="20"/>
          <w:lang w:val="pt-BR"/>
        </w:rPr>
        <w:t xml:space="preserve"> b</w:t>
      </w:r>
      <w:r w:rsidR="00D55E31" w:rsidRPr="00AE50AC">
        <w:rPr>
          <w:bCs/>
          <w:sz w:val="20"/>
          <w:szCs w:val="20"/>
          <w:lang w:val="pt-BR"/>
        </w:rPr>
        <w:t>,</w:t>
      </w:r>
      <w:r w:rsidRPr="00AE50AC">
        <w:rPr>
          <w:bCs/>
          <w:sz w:val="20"/>
          <w:szCs w:val="20"/>
          <w:lang w:val="pt-BR"/>
        </w:rPr>
        <w:t xml:space="preserve"> c đúng.</w:t>
      </w:r>
    </w:p>
    <w:p w14:paraId="4B6B30E8" w14:textId="2C5648F8" w:rsidR="000C4571" w:rsidRPr="00AE50AC" w:rsidRDefault="000C4571" w:rsidP="00290F17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  <w:lang w:val="pt-BR"/>
        </w:rPr>
      </w:pPr>
      <w:r w:rsidRPr="00AE50AC">
        <w:rPr>
          <w:spacing w:val="-8"/>
          <w:sz w:val="18"/>
          <w:szCs w:val="18"/>
          <w:lang w:val="pt-BR"/>
        </w:rPr>
        <w:tab/>
      </w:r>
      <w:r w:rsidRPr="00AE50AC">
        <w:rPr>
          <w:spacing w:val="-8"/>
          <w:sz w:val="18"/>
          <w:szCs w:val="18"/>
          <w:lang w:val="pt-BR"/>
        </w:rPr>
        <w:tab/>
        <w:t>* KT __________</w:t>
      </w:r>
    </w:p>
    <w:p w14:paraId="0BE13D10" w14:textId="7705E518" w:rsidR="00A31913" w:rsidRPr="00AE50AC" w:rsidRDefault="00637DB5" w:rsidP="00A31913">
      <w:pPr>
        <w:pStyle w:val="NormalWeb"/>
        <w:spacing w:before="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  <w:lang w:val="pt-BR"/>
        </w:rPr>
      </w:pPr>
      <w:r w:rsidRPr="00AE50AC">
        <w:rPr>
          <w:b/>
          <w:spacing w:val="-6"/>
          <w:sz w:val="22"/>
          <w:szCs w:val="22"/>
          <w:lang w:val="pt-BR"/>
        </w:rPr>
        <w:t>5</w:t>
      </w:r>
      <w:r w:rsidR="00A31913" w:rsidRPr="00AE50AC">
        <w:rPr>
          <w:b/>
          <w:spacing w:val="-6"/>
          <w:sz w:val="22"/>
          <w:szCs w:val="22"/>
          <w:lang w:val="pt-BR"/>
        </w:rPr>
        <w:t>. Điền Đ trước ý Đúng và S trước ý Sai:</w:t>
      </w:r>
    </w:p>
    <w:p w14:paraId="5AF03480" w14:textId="1DA483EC" w:rsidR="00A31913" w:rsidRPr="00AE50AC" w:rsidRDefault="00A31913" w:rsidP="005F1168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pt-BR"/>
        </w:rPr>
      </w:pPr>
      <w:r w:rsidRPr="00AE50AC">
        <w:rPr>
          <w:b/>
          <w:bCs/>
          <w:spacing w:val="-6"/>
          <w:sz w:val="20"/>
          <w:szCs w:val="20"/>
          <w:lang w:val="pt-BR"/>
        </w:rPr>
        <w:t>a.</w:t>
      </w:r>
      <w:r w:rsidRPr="00AE50AC">
        <w:rPr>
          <w:spacing w:val="-6"/>
          <w:sz w:val="20"/>
          <w:szCs w:val="20"/>
          <w:lang w:val="pt-BR"/>
        </w:rPr>
        <w:t xml:space="preserve"> </w:t>
      </w:r>
      <w:r w:rsidRPr="00AE50AC">
        <w:rPr>
          <w:spacing w:val="-6"/>
          <w:sz w:val="20"/>
          <w:szCs w:val="20"/>
          <w:vertAlign w:val="subscript"/>
          <w:lang w:val="pt-BR"/>
        </w:rPr>
        <w:t>. . . . . . .</w:t>
      </w:r>
      <w:r w:rsidRPr="00AE50AC">
        <w:rPr>
          <w:spacing w:val="-6"/>
          <w:sz w:val="20"/>
          <w:szCs w:val="20"/>
          <w:vertAlign w:val="subscript"/>
          <w:lang w:val="pt-BR"/>
        </w:rPr>
        <w:tab/>
      </w:r>
      <w:r w:rsidR="00610D0B" w:rsidRPr="00AE50AC">
        <w:rPr>
          <w:spacing w:val="-6"/>
          <w:sz w:val="20"/>
          <w:szCs w:val="20"/>
          <w:lang w:val="pt-BR"/>
        </w:rPr>
        <w:t>Chúa</w:t>
      </w:r>
      <w:r w:rsidR="00147107" w:rsidRPr="00AE50AC">
        <w:rPr>
          <w:spacing w:val="-6"/>
          <w:sz w:val="20"/>
          <w:szCs w:val="20"/>
          <w:lang w:val="pt-BR"/>
        </w:rPr>
        <w:t xml:space="preserve"> thương xót kẻ kính sợ Ngài </w:t>
      </w:r>
      <w:r w:rsidR="007B3562" w:rsidRPr="00AE50AC">
        <w:rPr>
          <w:spacing w:val="-6"/>
          <w:sz w:val="20"/>
          <w:szCs w:val="20"/>
          <w:lang w:val="pt-BR"/>
        </w:rPr>
        <w:t>k</w:t>
      </w:r>
      <w:r w:rsidR="00147107" w:rsidRPr="00AE50AC">
        <w:rPr>
          <w:spacing w:val="-6"/>
          <w:sz w:val="20"/>
          <w:szCs w:val="20"/>
          <w:lang w:val="pt-BR"/>
        </w:rPr>
        <w:t>hác nào cha thương xót con cái mình</w:t>
      </w:r>
      <w:r w:rsidRPr="00AE50AC">
        <w:rPr>
          <w:spacing w:val="-6"/>
          <w:sz w:val="20"/>
          <w:szCs w:val="20"/>
          <w:lang w:val="pt-BR"/>
        </w:rPr>
        <w:t>;</w:t>
      </w:r>
      <w:r w:rsidRPr="00AE50AC">
        <w:rPr>
          <w:spacing w:val="-6"/>
          <w:sz w:val="20"/>
          <w:szCs w:val="20"/>
          <w:lang w:val="pt-BR"/>
        </w:rPr>
        <w:tab/>
      </w:r>
      <w:r w:rsidR="00147107" w:rsidRPr="00AE50AC">
        <w:rPr>
          <w:b/>
          <w:bCs/>
          <w:spacing w:val="-6"/>
          <w:sz w:val="20"/>
          <w:szCs w:val="20"/>
          <w:lang w:val="pt-BR"/>
        </w:rPr>
        <w:tab/>
      </w:r>
      <w:r w:rsidRPr="00AE50AC">
        <w:rPr>
          <w:bCs/>
          <w:spacing w:val="-6"/>
          <w:sz w:val="18"/>
          <w:szCs w:val="18"/>
          <w:lang w:val="pt-BR"/>
        </w:rPr>
        <w:t>|</w:t>
      </w:r>
      <w:r w:rsidRPr="00AE50AC">
        <w:rPr>
          <w:spacing w:val="-8"/>
          <w:sz w:val="18"/>
          <w:szCs w:val="18"/>
          <w:lang w:val="pt-BR"/>
        </w:rPr>
        <w:t>* KT _________</w:t>
      </w:r>
    </w:p>
    <w:p w14:paraId="4C1AFA5A" w14:textId="4B65B758" w:rsidR="00A31913" w:rsidRPr="00AE50AC" w:rsidRDefault="00A31913" w:rsidP="005F1168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pt-BR"/>
        </w:rPr>
      </w:pPr>
      <w:r w:rsidRPr="00AE50AC">
        <w:rPr>
          <w:b/>
          <w:bCs/>
          <w:spacing w:val="-6"/>
          <w:sz w:val="20"/>
          <w:szCs w:val="20"/>
          <w:lang w:val="pt-BR"/>
        </w:rPr>
        <w:t xml:space="preserve">b. </w:t>
      </w:r>
      <w:r w:rsidRPr="00AE50AC">
        <w:rPr>
          <w:spacing w:val="-6"/>
          <w:sz w:val="20"/>
          <w:szCs w:val="20"/>
          <w:vertAlign w:val="subscript"/>
          <w:lang w:val="pt-BR"/>
        </w:rPr>
        <w:t>. . . . . . .</w:t>
      </w:r>
      <w:r w:rsidRPr="00AE50AC">
        <w:rPr>
          <w:spacing w:val="-6"/>
          <w:sz w:val="20"/>
          <w:szCs w:val="20"/>
          <w:vertAlign w:val="subscript"/>
          <w:lang w:val="pt-BR"/>
        </w:rPr>
        <w:tab/>
      </w:r>
      <w:r w:rsidR="007B3562" w:rsidRPr="00AE50AC">
        <w:rPr>
          <w:spacing w:val="-6"/>
          <w:sz w:val="20"/>
          <w:szCs w:val="20"/>
          <w:lang w:val="pt-BR"/>
        </w:rPr>
        <w:t>Từ phòng cao mình, Ngài xẻ các núi;</w:t>
      </w:r>
      <w:r w:rsidRPr="00AE50AC">
        <w:rPr>
          <w:spacing w:val="-6"/>
          <w:sz w:val="20"/>
          <w:szCs w:val="20"/>
          <w:lang w:val="pt-BR"/>
        </w:rPr>
        <w:tab/>
      </w:r>
      <w:r w:rsidRPr="00AE50AC">
        <w:rPr>
          <w:bCs/>
          <w:spacing w:val="-6"/>
          <w:sz w:val="18"/>
          <w:szCs w:val="18"/>
          <w:lang w:val="pt-BR"/>
        </w:rPr>
        <w:t>|</w:t>
      </w:r>
      <w:r w:rsidRPr="00AE50AC">
        <w:rPr>
          <w:spacing w:val="-8"/>
          <w:sz w:val="18"/>
          <w:szCs w:val="18"/>
          <w:lang w:val="pt-BR"/>
        </w:rPr>
        <w:t>* KT _________</w:t>
      </w:r>
    </w:p>
    <w:p w14:paraId="42031F18" w14:textId="1837972B" w:rsidR="00A31913" w:rsidRPr="00AE50AC" w:rsidRDefault="00A31913" w:rsidP="005F1168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pt-BR"/>
        </w:rPr>
      </w:pPr>
      <w:r w:rsidRPr="00AE50AC">
        <w:rPr>
          <w:b/>
          <w:bCs/>
          <w:spacing w:val="-6"/>
          <w:sz w:val="20"/>
          <w:szCs w:val="20"/>
          <w:lang w:val="pt-BR"/>
        </w:rPr>
        <w:t>c.</w:t>
      </w:r>
      <w:r w:rsidRPr="00AE50AC">
        <w:rPr>
          <w:spacing w:val="-6"/>
          <w:sz w:val="20"/>
          <w:szCs w:val="20"/>
          <w:lang w:val="pt-BR"/>
        </w:rPr>
        <w:t xml:space="preserve"> </w:t>
      </w:r>
      <w:r w:rsidRPr="00AE50AC">
        <w:rPr>
          <w:spacing w:val="-6"/>
          <w:sz w:val="20"/>
          <w:szCs w:val="20"/>
          <w:vertAlign w:val="subscript"/>
          <w:lang w:val="pt-BR"/>
        </w:rPr>
        <w:t>. . . . . . .</w:t>
      </w:r>
      <w:r w:rsidRPr="00AE50AC">
        <w:rPr>
          <w:spacing w:val="-6"/>
          <w:sz w:val="20"/>
          <w:szCs w:val="20"/>
          <w:vertAlign w:val="subscript"/>
          <w:lang w:val="pt-BR"/>
        </w:rPr>
        <w:tab/>
      </w:r>
      <w:r w:rsidR="00193BB4" w:rsidRPr="00AE50AC">
        <w:rPr>
          <w:spacing w:val="-6"/>
          <w:sz w:val="20"/>
          <w:szCs w:val="20"/>
          <w:lang w:val="pt-BR"/>
        </w:rPr>
        <w:t>Lời của Đức Giê-hô-va rèn thử người</w:t>
      </w:r>
      <w:r w:rsidRPr="00AE50AC">
        <w:rPr>
          <w:spacing w:val="-6"/>
          <w:sz w:val="20"/>
          <w:szCs w:val="20"/>
          <w:lang w:val="pt-BR"/>
        </w:rPr>
        <w:t>;</w:t>
      </w:r>
      <w:r w:rsidRPr="00AE50AC">
        <w:rPr>
          <w:spacing w:val="-6"/>
          <w:sz w:val="20"/>
          <w:szCs w:val="20"/>
          <w:lang w:val="pt-BR"/>
        </w:rPr>
        <w:tab/>
      </w:r>
      <w:r w:rsidRPr="00AE50AC">
        <w:rPr>
          <w:bCs/>
          <w:spacing w:val="-6"/>
          <w:sz w:val="18"/>
          <w:szCs w:val="18"/>
          <w:lang w:val="pt-BR"/>
        </w:rPr>
        <w:t>|</w:t>
      </w:r>
      <w:r w:rsidRPr="00AE50AC">
        <w:rPr>
          <w:spacing w:val="-8"/>
          <w:sz w:val="18"/>
          <w:szCs w:val="18"/>
          <w:lang w:val="pt-BR"/>
        </w:rPr>
        <w:t>* KT _________</w:t>
      </w:r>
    </w:p>
    <w:p w14:paraId="0CCCB1BD" w14:textId="27AF0B30" w:rsidR="00A31913" w:rsidRPr="00AE50AC" w:rsidRDefault="00A31913" w:rsidP="005F1168">
      <w:pPr>
        <w:tabs>
          <w:tab w:val="left" w:pos="6237"/>
        </w:tabs>
        <w:spacing w:before="60"/>
        <w:ind w:left="709" w:hanging="567"/>
        <w:rPr>
          <w:spacing w:val="-8"/>
          <w:sz w:val="18"/>
          <w:szCs w:val="18"/>
          <w:lang w:val="pt-BR"/>
        </w:rPr>
      </w:pPr>
      <w:r w:rsidRPr="00AE50AC">
        <w:rPr>
          <w:b/>
          <w:bCs/>
          <w:spacing w:val="-6"/>
          <w:sz w:val="20"/>
          <w:szCs w:val="20"/>
          <w:lang w:val="pt-BR"/>
        </w:rPr>
        <w:t xml:space="preserve">d. </w:t>
      </w:r>
      <w:r w:rsidRPr="00AE50AC">
        <w:rPr>
          <w:spacing w:val="-6"/>
          <w:sz w:val="20"/>
          <w:szCs w:val="20"/>
          <w:vertAlign w:val="subscript"/>
          <w:lang w:val="pt-BR"/>
        </w:rPr>
        <w:t>. . . . . . .</w:t>
      </w:r>
      <w:r w:rsidRPr="00AE50AC">
        <w:rPr>
          <w:spacing w:val="-6"/>
          <w:sz w:val="20"/>
          <w:szCs w:val="20"/>
          <w:vertAlign w:val="subscript"/>
          <w:lang w:val="pt-BR"/>
        </w:rPr>
        <w:tab/>
      </w:r>
      <w:r w:rsidR="0006094C" w:rsidRPr="00AE50AC">
        <w:rPr>
          <w:spacing w:val="-6"/>
          <w:sz w:val="20"/>
          <w:szCs w:val="20"/>
          <w:lang w:val="pt-BR"/>
        </w:rPr>
        <w:t>Chúa thương xót dân sự tùy sự nhân từ dư dật của Ngài</w:t>
      </w:r>
      <w:r w:rsidRPr="00AE50AC">
        <w:rPr>
          <w:spacing w:val="-6"/>
          <w:sz w:val="20"/>
          <w:szCs w:val="20"/>
          <w:lang w:val="pt-BR"/>
        </w:rPr>
        <w:t>;</w:t>
      </w:r>
      <w:r w:rsidRPr="00AE50AC">
        <w:rPr>
          <w:spacing w:val="-6"/>
          <w:sz w:val="20"/>
          <w:szCs w:val="20"/>
          <w:lang w:val="pt-BR"/>
        </w:rPr>
        <w:tab/>
      </w:r>
      <w:r w:rsidRPr="00AE50AC">
        <w:rPr>
          <w:bCs/>
          <w:spacing w:val="-6"/>
          <w:sz w:val="18"/>
          <w:szCs w:val="18"/>
          <w:lang w:val="pt-BR"/>
        </w:rPr>
        <w:t>|</w:t>
      </w:r>
      <w:r w:rsidRPr="00AE50AC">
        <w:rPr>
          <w:spacing w:val="-8"/>
          <w:sz w:val="18"/>
          <w:szCs w:val="18"/>
          <w:lang w:val="pt-BR"/>
        </w:rPr>
        <w:t>* KT _________</w:t>
      </w:r>
    </w:p>
    <w:p w14:paraId="19793FC5" w14:textId="7D589FF0" w:rsidR="008B7D8E" w:rsidRPr="00AE50AC" w:rsidRDefault="008B7D8E" w:rsidP="008B7D8E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  <w:lang w:val="pt-BR"/>
        </w:rPr>
      </w:pPr>
      <w:bookmarkStart w:id="4" w:name="_Hlk191755765"/>
    </w:p>
    <w:p w14:paraId="600BAD6C" w14:textId="0EAF35C7" w:rsidR="008B7D8E" w:rsidRPr="00AE50AC" w:rsidRDefault="008B7D8E" w:rsidP="00277175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  <w:lang w:val="pt-BR"/>
        </w:rPr>
      </w:pPr>
      <w:r w:rsidRPr="00AE50AC">
        <w:rPr>
          <w:b/>
          <w:spacing w:val="-6"/>
          <w:sz w:val="22"/>
          <w:szCs w:val="22"/>
          <w:lang w:val="pt-BR"/>
        </w:rPr>
        <w:lastRenderedPageBreak/>
        <w:t>6. Khoanh chọn ô đúng</w:t>
      </w:r>
      <w:r w:rsidRPr="00AE50AC">
        <w:rPr>
          <w:i/>
          <w:spacing w:val="-6"/>
          <w:sz w:val="22"/>
          <w:szCs w:val="22"/>
          <w:lang w:val="pt-BR"/>
        </w:rPr>
        <w:t xml:space="preserve"> | </w:t>
      </w:r>
      <w:r w:rsidRPr="00AE50AC">
        <w:rPr>
          <w:spacing w:val="-6"/>
          <w:sz w:val="22"/>
          <w:szCs w:val="22"/>
          <w:lang w:val="pt-BR"/>
        </w:rPr>
        <w:t>Cụm từ nào được lặp lại nhiều nhất trong Thi Thiên 106 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4"/>
        <w:gridCol w:w="283"/>
        <w:gridCol w:w="1020"/>
        <w:gridCol w:w="283"/>
        <w:gridCol w:w="1134"/>
        <w:gridCol w:w="284"/>
        <w:gridCol w:w="1134"/>
        <w:gridCol w:w="1689"/>
      </w:tblGrid>
      <w:tr w:rsidR="008B7D8E" w:rsidRPr="00F06208" w14:paraId="2B4BD9F5" w14:textId="77777777" w:rsidTr="0076186A"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8E9B7" w14:textId="77777777" w:rsidR="008B7D8E" w:rsidRPr="00F06208" w:rsidRDefault="008B7D8E" w:rsidP="0076186A">
            <w:pPr>
              <w:tabs>
                <w:tab w:val="left" w:pos="4536"/>
              </w:tabs>
              <w:spacing w:before="60" w:after="60"/>
              <w:ind w:left="-107" w:right="4"/>
              <w:jc w:val="center"/>
              <w:rPr>
                <w:rFonts w:ascii="Arial" w:hAnsi="Arial" w:cs="Arial"/>
                <w:bCs/>
                <w:color w:val="C00000"/>
                <w:sz w:val="16"/>
                <w:szCs w:val="16"/>
              </w:rPr>
            </w:pPr>
            <w:r w:rsidRPr="00A7707C">
              <w:rPr>
                <w:rFonts w:ascii="Arial" w:hAnsi="Arial" w:cs="Arial"/>
                <w:b/>
                <w:sz w:val="16"/>
                <w:szCs w:val="16"/>
              </w:rPr>
              <w:t>a</w:t>
            </w:r>
            <w:r>
              <w:rPr>
                <w:rFonts w:ascii="Arial" w:hAnsi="Arial" w:cs="Arial"/>
                <w:bCs/>
                <w:sz w:val="16"/>
                <w:szCs w:val="16"/>
              </w:rPr>
              <w:t>.Nhân từ;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FAF762" w14:textId="77777777" w:rsidR="008B7D8E" w:rsidRPr="00F06208" w:rsidRDefault="008B7D8E" w:rsidP="0076186A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45A4" w14:textId="77777777" w:rsidR="008B7D8E" w:rsidRPr="00F06208" w:rsidRDefault="008B7D8E" w:rsidP="0076186A">
            <w:pPr>
              <w:tabs>
                <w:tab w:val="left" w:pos="4536"/>
              </w:tabs>
              <w:spacing w:before="60" w:after="60"/>
              <w:ind w:left="-120" w:right="-69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A7707C">
              <w:rPr>
                <w:rFonts w:ascii="Arial" w:hAnsi="Arial" w:cs="Arial"/>
                <w:b/>
                <w:sz w:val="16"/>
                <w:szCs w:val="16"/>
              </w:rPr>
              <w:t>b</w:t>
            </w:r>
            <w:r>
              <w:rPr>
                <w:rFonts w:ascii="Arial" w:hAnsi="Arial" w:cs="Arial"/>
                <w:bCs/>
                <w:sz w:val="16"/>
                <w:szCs w:val="16"/>
              </w:rPr>
              <w:t>. Giao ước;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0972A6" w14:textId="77777777" w:rsidR="008B7D8E" w:rsidRPr="00F06208" w:rsidRDefault="008B7D8E" w:rsidP="0076186A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054D9" w14:textId="77777777" w:rsidR="008B7D8E" w:rsidRPr="00F06208" w:rsidRDefault="008B7D8E" w:rsidP="0076186A">
            <w:pPr>
              <w:tabs>
                <w:tab w:val="left" w:pos="4536"/>
              </w:tabs>
              <w:spacing w:before="60" w:after="60"/>
              <w:ind w:left="-108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A7707C">
              <w:rPr>
                <w:rFonts w:ascii="Arial" w:hAnsi="Arial" w:cs="Arial"/>
                <w:b/>
                <w:sz w:val="16"/>
                <w:szCs w:val="16"/>
              </w:rPr>
              <w:t>c</w:t>
            </w:r>
            <w:r>
              <w:rPr>
                <w:rFonts w:ascii="Arial" w:hAnsi="Arial" w:cs="Arial"/>
                <w:bCs/>
                <w:sz w:val="16"/>
                <w:szCs w:val="16"/>
              </w:rPr>
              <w:t>. Ngợi khen;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5F43DD20" w14:textId="053A1801" w:rsidR="008B7D8E" w:rsidRPr="00F06208" w:rsidRDefault="008B7D8E" w:rsidP="0076186A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6FBBA" w14:textId="77777777" w:rsidR="008B7D8E" w:rsidRPr="00F06208" w:rsidRDefault="008B7D8E" w:rsidP="0076186A">
            <w:pPr>
              <w:tabs>
                <w:tab w:val="left" w:pos="4536"/>
              </w:tabs>
              <w:spacing w:before="60" w:after="60"/>
              <w:ind w:left="-108" w:right="-108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A7707C">
              <w:rPr>
                <w:rFonts w:ascii="Arial" w:hAnsi="Arial" w:cs="Arial"/>
                <w:b/>
                <w:bCs/>
                <w:spacing w:val="-6"/>
                <w:sz w:val="16"/>
                <w:szCs w:val="16"/>
              </w:rPr>
              <w:t>d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. Thương xót;</w:t>
            </w:r>
          </w:p>
        </w:tc>
        <w:tc>
          <w:tcPr>
            <w:tcW w:w="1689" w:type="dxa"/>
            <w:tcBorders>
              <w:left w:val="single" w:sz="4" w:space="0" w:color="auto"/>
            </w:tcBorders>
            <w:vAlign w:val="center"/>
          </w:tcPr>
          <w:p w14:paraId="5A73E603" w14:textId="20B7A3E6" w:rsidR="008B7D8E" w:rsidRPr="00F06208" w:rsidRDefault="008B7D8E" w:rsidP="0076186A">
            <w:pPr>
              <w:tabs>
                <w:tab w:val="left" w:pos="4536"/>
              </w:tabs>
              <w:spacing w:before="60" w:after="60"/>
              <w:ind w:right="28"/>
              <w:rPr>
                <w:bCs/>
                <w:sz w:val="22"/>
                <w:szCs w:val="22"/>
              </w:rPr>
            </w:pPr>
            <w:r w:rsidRPr="00F06208">
              <w:rPr>
                <w:color w:val="000000" w:themeColor="text1"/>
                <w:spacing w:val="-8"/>
                <w:sz w:val="18"/>
                <w:szCs w:val="20"/>
              </w:rPr>
              <w:t>*</w:t>
            </w:r>
            <w:r w:rsidRPr="00F06208">
              <w:rPr>
                <w:b/>
                <w:color w:val="000000" w:themeColor="text1"/>
                <w:spacing w:val="-8"/>
                <w:sz w:val="18"/>
                <w:szCs w:val="22"/>
              </w:rPr>
              <w:t xml:space="preserve"> </w:t>
            </w:r>
            <w:r w:rsidRPr="00F06208">
              <w:rPr>
                <w:color w:val="000000" w:themeColor="text1"/>
                <w:spacing w:val="-8"/>
                <w:sz w:val="18"/>
                <w:szCs w:val="22"/>
              </w:rPr>
              <w:t>KT</w:t>
            </w:r>
            <w:r w:rsidRPr="00F06208">
              <w:rPr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>
              <w:t>_____</w:t>
            </w:r>
            <w:r w:rsidRPr="00F06208">
              <w:rPr>
                <w:spacing w:val="-6"/>
              </w:rPr>
              <w:t xml:space="preserve"> </w:t>
            </w:r>
          </w:p>
        </w:tc>
      </w:tr>
    </w:tbl>
    <w:bookmarkEnd w:id="4"/>
    <w:p w14:paraId="024A0C74" w14:textId="5F547955" w:rsidR="00FF4089" w:rsidRDefault="001D0572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  <w:r w:rsidRPr="0004562E">
        <w:rPr>
          <w:b/>
          <w:spacing w:val="-6"/>
          <w:sz w:val="22"/>
          <w:szCs w:val="22"/>
        </w:rPr>
        <w:drawing>
          <wp:anchor distT="0" distB="0" distL="114300" distR="114300" simplePos="0" relativeHeight="251874300" behindDoc="0" locked="0" layoutInCell="1" allowOverlap="1" wp14:anchorId="50A0A0C8" wp14:editId="46BF8DAA">
            <wp:simplePos x="0" y="0"/>
            <wp:positionH relativeFrom="column">
              <wp:posOffset>763579</wp:posOffset>
            </wp:positionH>
            <wp:positionV relativeFrom="paragraph">
              <wp:posOffset>217565</wp:posOffset>
            </wp:positionV>
            <wp:extent cx="3336324" cy="2642493"/>
            <wp:effectExtent l="0" t="0" r="0" b="5715"/>
            <wp:wrapNone/>
            <wp:docPr id="1988916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916037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188" cy="2647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7D8E">
        <w:rPr>
          <w:b/>
          <w:spacing w:val="-6"/>
          <w:sz w:val="22"/>
          <w:szCs w:val="22"/>
        </w:rPr>
        <w:t xml:space="preserve">7-8-9-10. </w:t>
      </w:r>
      <w:r w:rsidR="00774EEF">
        <w:rPr>
          <w:b/>
          <w:spacing w:val="-6"/>
          <w:sz w:val="22"/>
          <w:szCs w:val="22"/>
        </w:rPr>
        <w:t xml:space="preserve">a. </w:t>
      </w:r>
      <w:r w:rsidR="008B7D8E">
        <w:rPr>
          <w:b/>
          <w:spacing w:val="-6"/>
          <w:sz w:val="22"/>
          <w:szCs w:val="22"/>
        </w:rPr>
        <w:t>Hoàn thành ô chữ</w:t>
      </w:r>
      <w:r w:rsidR="00FF4089" w:rsidRPr="007F040D">
        <w:rPr>
          <w:b/>
          <w:spacing w:val="-6"/>
          <w:sz w:val="22"/>
          <w:szCs w:val="22"/>
        </w:rPr>
        <w:t>:</w:t>
      </w:r>
    </w:p>
    <w:p w14:paraId="0B8120FC" w14:textId="6755A408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35E9E00B" w14:textId="58D64EDC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34FB6A09" w14:textId="7C32EF1A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76E051A" w14:textId="63F45D19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23F2AA1E" w14:textId="569DAD60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354E52DC" w14:textId="77777777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1E9ECA66" w14:textId="4185DC63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1AEC31C4" w14:textId="30BC09D8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4CA391E6" w14:textId="79FD46AC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1D39CC79" w14:textId="09F7E6CF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B143F2F" w14:textId="30E7C331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E730D9B" w14:textId="4921406F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2013A575" w14:textId="7E8C80D9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4229B16F" w14:textId="3DAAA027" w:rsidR="00774EEF" w:rsidRDefault="001D0572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  <w:r>
        <mc:AlternateContent>
          <mc:Choice Requires="wps">
            <w:drawing>
              <wp:anchor distT="0" distB="0" distL="114300" distR="114300" simplePos="0" relativeHeight="252960768" behindDoc="0" locked="0" layoutInCell="1" allowOverlap="1" wp14:anchorId="4CB6140F" wp14:editId="306CC8DB">
                <wp:simplePos x="0" y="0"/>
                <wp:positionH relativeFrom="column">
                  <wp:posOffset>629920</wp:posOffset>
                </wp:positionH>
                <wp:positionV relativeFrom="paragraph">
                  <wp:posOffset>50302</wp:posOffset>
                </wp:positionV>
                <wp:extent cx="3385751" cy="1522353"/>
                <wp:effectExtent l="0" t="0" r="0" b="1905"/>
                <wp:wrapNone/>
                <wp:docPr id="25" name="7-10 Cau hoi o chu">
                  <a:extLst xmlns:a="http://schemas.openxmlformats.org/drawingml/2006/main">
                    <a:ext uri="{FF2B5EF4-FFF2-40B4-BE49-F238E27FC236}">
                      <a16:creationId xmlns:a16="http://schemas.microsoft.com/office/drawing/2014/main" id="{A98D62EE-2045-4C01-9647-85317C79C1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5751" cy="15223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3462C8" w14:textId="204CF01C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1.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Cây cối để dùng cho ...?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ab/>
                              <w:t>| * KT __________</w:t>
                            </w:r>
                          </w:p>
                          <w:p w14:paraId="1FC88773" w14:textId="77777777" w:rsidR="00E4127E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2.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Nơi Chúa đã trồng cây hương nam? 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4FF229A3" w14:textId="7844204E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3.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Chúa đổi sông ra gì?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18342131" w14:textId="520FDF82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4.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Vật thực sinh ra từ đâu? 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ab/>
                              <w:t xml:space="preserve">| 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* KT __________</w:t>
                            </w:r>
                          </w:p>
                          <w:p w14:paraId="22EA1983" w14:textId="7AECFAE5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5.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57BF4"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“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ôi sẽ... nơi Đức Giê-hô-va.</w:t>
                            </w:r>
                            <w:r w:rsidR="00557BF4"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”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3A835459" w14:textId="68D1C9A6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6.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Mô-áp được ví là gì?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320097D8" w14:textId="5331DEB0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7.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Sự chân thật Chúa đến tận... 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155565F8" w14:textId="334A29C5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8.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Sự giúp đỡ của loài người là ...  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139B2089" w14:textId="062C0970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9.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Chúa làm gì trong nước sâu?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68B98ACC" w14:textId="7F8F30A5" w:rsidR="00E4127E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10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.  </w:t>
                            </w:r>
                            <w:r w:rsidR="00557BF4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Dầu để dùng làm mặt mày..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. 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413BDF4B" w14:textId="310E9E0F" w:rsidR="006739F2" w:rsidRPr="001D0572" w:rsidRDefault="006739F2" w:rsidP="001D0572">
                            <w:pPr>
                              <w:tabs>
                                <w:tab w:val="left" w:pos="3828"/>
                              </w:tabs>
                              <w:spacing w:before="40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</w:p>
                          <w:p w14:paraId="30F20A94" w14:textId="230445D4" w:rsidR="006739F2" w:rsidRPr="001D0572" w:rsidRDefault="006739F2" w:rsidP="001D0572">
                            <w:pPr>
                              <w:spacing w:before="40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</w:p>
                          <w:p w14:paraId="508C8A6F" w14:textId="77777777" w:rsidR="006739F2" w:rsidRPr="001D0572" w:rsidRDefault="006739F2" w:rsidP="001D0572">
                            <w:pPr>
                              <w:spacing w:before="40"/>
                              <w:rPr>
                                <w:rFonts w:ascii="Arial" w:hAnsi="Arial" w:cs="Arial"/>
                                <w:i/>
                                <w:iCs/>
                                <w:spacing w:val="-6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i/>
                                <w:iCs/>
                                <w:spacing w:val="-6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6140F" id="7-10 Cau hoi o chu" o:spid="_x0000_s1032" type="#_x0000_t202" style="position:absolute;left:0;text-align:left;margin-left:49.6pt;margin-top:3.95pt;width:266.6pt;height:119.85pt;z-index:25296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" filled="f" stroked="f" strokeweight=".5pt">
                <v:textbox>
                  <w:txbxContent>
                    <w:p w14:paraId="793462C8" w14:textId="204CF01C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16"/>
                          <w:szCs w:val="16"/>
                        </w:rPr>
                        <w:t>1.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Cây cối để dùng cho ...?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ab/>
                        <w:t>| * KT __________</w:t>
                      </w:r>
                    </w:p>
                    <w:p w14:paraId="1FC88773" w14:textId="77777777" w:rsidR="00E4127E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16"/>
                          <w:szCs w:val="16"/>
                        </w:rPr>
                        <w:t>2.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Nơi Chúa đã trồng cây hương nam? 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4FF229A3" w14:textId="7844204E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16"/>
                          <w:szCs w:val="16"/>
                        </w:rPr>
                        <w:t>3.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Chúa đổi sông ra gì?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18342131" w14:textId="520FDF82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16"/>
                          <w:szCs w:val="16"/>
                        </w:rPr>
                        <w:t>4.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Vật thực sinh ra từ đâu? 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ab/>
                        <w:t xml:space="preserve">| 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>* KT __________</w:t>
                      </w:r>
                    </w:p>
                    <w:p w14:paraId="22EA1983" w14:textId="7AECFAE5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5.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  <w:r w:rsidR="00557BF4"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>“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>Tôi sẽ... nơi Đức Giê-hô-va.</w:t>
                      </w:r>
                      <w:r w:rsidR="00557BF4"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>”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3A835459" w14:textId="68D1C9A6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6.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Mô-áp được ví là gì?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320097D8" w14:textId="5331DEB0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7.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Sự chân thật Chúa đến tận... 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155565F8" w14:textId="334A29C5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8.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Sự giúp đỡ của loài người là ...  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139B2089" w14:textId="062C0970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9.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Chúa làm gì trong nước sâu?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68B98ACC" w14:textId="7F8F30A5" w:rsidR="00E4127E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16"/>
                          <w:szCs w:val="16"/>
                        </w:rPr>
                        <w:t>10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.  </w:t>
                      </w:r>
                      <w:r w:rsidR="00557BF4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>Dầu để dùng làm mặt mày..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. 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413BDF4B" w14:textId="310E9E0F" w:rsidR="006739F2" w:rsidRPr="001D0572" w:rsidRDefault="006739F2" w:rsidP="001D0572">
                      <w:pPr>
                        <w:tabs>
                          <w:tab w:val="left" w:pos="3828"/>
                        </w:tabs>
                        <w:spacing w:before="40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</w:p>
                    <w:p w14:paraId="30F20A94" w14:textId="230445D4" w:rsidR="006739F2" w:rsidRPr="001D0572" w:rsidRDefault="006739F2" w:rsidP="001D0572">
                      <w:pPr>
                        <w:spacing w:before="40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</w:p>
                    <w:p w14:paraId="508C8A6F" w14:textId="77777777" w:rsidR="006739F2" w:rsidRPr="001D0572" w:rsidRDefault="006739F2" w:rsidP="001D0572">
                      <w:pPr>
                        <w:spacing w:before="40"/>
                        <w:rPr>
                          <w:rFonts w:ascii="Arial" w:hAnsi="Arial" w:cs="Arial"/>
                          <w:i/>
                          <w:iCs/>
                          <w:spacing w:val="-6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i/>
                          <w:iCs/>
                          <w:spacing w:val="-6"/>
                          <w:sz w:val="16"/>
                          <w:szCs w:val="16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</w:p>
    <w:p w14:paraId="20494E88" w14:textId="59D83344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0E56F7D7" w14:textId="057C5C4B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64303CDA" w14:textId="039931A5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496BF651" w14:textId="30AF15BB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0D714D80" w14:textId="003AC96D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6A28A03" w14:textId="0029477D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761C3D04" w14:textId="77777777" w:rsidR="001D0572" w:rsidRDefault="001D0572" w:rsidP="001D0572">
      <w:pPr>
        <w:ind w:left="204" w:hanging="204"/>
        <w:rPr>
          <w:b/>
          <w:bCs/>
          <w:sz w:val="22"/>
          <w:szCs w:val="22"/>
        </w:rPr>
      </w:pPr>
    </w:p>
    <w:p w14:paraId="56B250F2" w14:textId="378F68D3" w:rsidR="00EC28C4" w:rsidRDefault="001D0572" w:rsidP="001D0572">
      <w:pPr>
        <w:ind w:left="204" w:hanging="204"/>
        <w:rPr>
          <w:spacing w:val="-8"/>
          <w:sz w:val="18"/>
          <w:szCs w:val="18"/>
        </w:rPr>
      </w:pPr>
      <w:r>
        <w:rPr>
          <w:bCs/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2968960" behindDoc="0" locked="0" layoutInCell="1" allowOverlap="1" wp14:anchorId="7B832FA1" wp14:editId="6B47570D">
                <wp:simplePos x="0" y="0"/>
                <wp:positionH relativeFrom="column">
                  <wp:posOffset>-22311</wp:posOffset>
                </wp:positionH>
                <wp:positionV relativeFrom="paragraph">
                  <wp:posOffset>303908</wp:posOffset>
                </wp:positionV>
                <wp:extent cx="2966720" cy="301504"/>
                <wp:effectExtent l="0" t="0" r="0" b="3810"/>
                <wp:wrapNone/>
                <wp:docPr id="727875841" name="89b Text Box o chu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6720" cy="3015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4851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441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440"/>
                            </w:tblGrid>
                            <w:tr w:rsidR="00774EEF" w:rsidRPr="007F040D" w14:paraId="23B28B12" w14:textId="77777777" w:rsidTr="009261BA">
                              <w:trPr>
                                <w:trHeight w:hRule="exact" w:val="283"/>
                                <w:jc w:val="center"/>
                              </w:trPr>
                              <w:tc>
                                <w:tcPr>
                                  <w:tcW w:w="441" w:type="dxa"/>
                                  <w:tcBorders>
                                    <w:right w:val="single" w:sz="18" w:space="0" w:color="auto"/>
                                  </w:tcBorders>
                                  <w:noWrap/>
                                  <w:vAlign w:val="center"/>
                                  <w:hideMark/>
                                </w:tcPr>
                                <w:p w14:paraId="3DF9008D" w14:textId="77777777" w:rsidR="00774EEF" w:rsidRPr="007F040D" w:rsidRDefault="00774EEF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bottom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14970089" w14:textId="280D59C5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FFC3D0A" w14:textId="691A110F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0ABEAE75" w14:textId="7AFD790E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503781DD" w14:textId="30DF20E3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C7DE06F" w14:textId="77591DF4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04180AC6" w14:textId="266B2437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961F891" w14:textId="555E86ED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E8993B7" w14:textId="6BB33754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EF4A06E" w14:textId="04EF4EEB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vAlign w:val="center"/>
                                </w:tcPr>
                                <w:p w14:paraId="39BB8AB5" w14:textId="6A8B8161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left w:val="single" w:sz="18" w:space="0" w:color="auto"/>
                                  </w:tcBorders>
                                  <w:noWrap/>
                                  <w:vAlign w:val="center"/>
                                </w:tcPr>
                                <w:p w14:paraId="6AC50736" w14:textId="77777777" w:rsidR="00774EEF" w:rsidRPr="007F040D" w:rsidRDefault="00774EEF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C00000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9E5A88F" w14:textId="77777777" w:rsidR="00774EEF" w:rsidRDefault="00774EEF" w:rsidP="00774EEF">
                            <w:pPr>
                              <w:tabs>
                                <w:tab w:val="left" w:pos="4536"/>
                              </w:tabs>
                              <w:spacing w:after="60"/>
                              <w:ind w:left="198" w:right="28" w:hanging="198"/>
                              <w:jc w:val="center"/>
                              <w:rPr>
                                <w:b/>
                                <w:iCs/>
                                <w:spacing w:val="-6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4851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441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440"/>
                            </w:tblGrid>
                            <w:tr w:rsidR="00774EEF" w:rsidRPr="007F040D" w14:paraId="1E45EC76" w14:textId="77777777" w:rsidTr="0076186A">
                              <w:trPr>
                                <w:trHeight w:hRule="exact" w:val="283"/>
                                <w:jc w:val="center"/>
                              </w:trPr>
                              <w:tc>
                                <w:tcPr>
                                  <w:tcW w:w="441" w:type="dxa"/>
                                  <w:tcBorders>
                                    <w:right w:val="single" w:sz="18" w:space="0" w:color="auto"/>
                                  </w:tcBorders>
                                  <w:noWrap/>
                                  <w:vAlign w:val="center"/>
                                  <w:hideMark/>
                                </w:tcPr>
                                <w:p w14:paraId="57D27D87" w14:textId="77777777" w:rsidR="00774EEF" w:rsidRPr="007F040D" w:rsidRDefault="00774EEF" w:rsidP="00774EE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bottom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412689CC" w14:textId="28CB3C3E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E812435" w14:textId="1635CB76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B5701EF" w14:textId="154F1719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13F21142" w14:textId="39ABF7D2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488CC5E0" w14:textId="236A2220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5B90055B" w14:textId="31FBC966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F2A4BE0" w14:textId="0666D4BB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54ADA5B8" w14:textId="78483D5B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4BB596A" w14:textId="1403FE87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vAlign w:val="center"/>
                                </w:tcPr>
                                <w:p w14:paraId="4261FB9E" w14:textId="4830D263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left w:val="single" w:sz="18" w:space="0" w:color="auto"/>
                                  </w:tcBorders>
                                  <w:noWrap/>
                                  <w:vAlign w:val="center"/>
                                </w:tcPr>
                                <w:p w14:paraId="43FEBA82" w14:textId="77777777" w:rsidR="00774EEF" w:rsidRPr="007F040D" w:rsidRDefault="00774EEF" w:rsidP="00774EE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C00000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50CD19F" w14:textId="77777777" w:rsidR="00774EEF" w:rsidRPr="00774EEF" w:rsidRDefault="00774EEF" w:rsidP="00774EEF">
                            <w:pPr>
                              <w:tabs>
                                <w:tab w:val="left" w:pos="4536"/>
                              </w:tabs>
                              <w:spacing w:after="60"/>
                              <w:ind w:left="198" w:right="28" w:hanging="198"/>
                              <w:jc w:val="center"/>
                              <w:rPr>
                                <w:b/>
                                <w:iCs/>
                                <w:spacing w:val="-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32FA1" id="89b Text Box o chu" o:spid="_x0000_s1033" type="#_x0000_t202" style="position:absolute;left:0;text-align:left;margin-left:-1.75pt;margin-top:23.95pt;width:233.6pt;height:23.75pt;z-index:25296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" filled="f" stroked="f" strokeweight=".5pt">
                <v:textbox>
                  <w:txbxContent>
                    <w:tbl>
                      <w:tblPr>
                        <w:tblW w:w="4851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441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440"/>
                      </w:tblGrid>
                      <w:tr w:rsidR="00774EEF" w:rsidRPr="007F040D" w14:paraId="23B28B12" w14:textId="77777777" w:rsidTr="009261BA">
                        <w:trPr>
                          <w:trHeight w:hRule="exact" w:val="283"/>
                          <w:jc w:val="center"/>
                        </w:trPr>
                        <w:tc>
                          <w:tcPr>
                            <w:tcW w:w="441" w:type="dxa"/>
                            <w:tcBorders>
                              <w:right w:val="single" w:sz="18" w:space="0" w:color="auto"/>
                            </w:tcBorders>
                            <w:noWrap/>
                            <w:vAlign w:val="center"/>
                            <w:hideMark/>
                          </w:tcPr>
                          <w:p w14:paraId="3DF9008D" w14:textId="77777777" w:rsidR="00774EEF" w:rsidRPr="007F040D" w:rsidRDefault="00774EEF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bottom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14970089" w14:textId="280D59C5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FFC3D0A" w14:textId="691A110F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0ABEAE75" w14:textId="7AFD790E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503781DD" w14:textId="30DF20E3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C7DE06F" w14:textId="77591DF4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04180AC6" w14:textId="266B2437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961F891" w14:textId="555E86ED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E8993B7" w14:textId="6BB33754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EF4A06E" w14:textId="04EF4EEB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vAlign w:val="center"/>
                          </w:tcPr>
                          <w:p w14:paraId="39BB8AB5" w14:textId="6A8B8161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40" w:type="dxa"/>
                            <w:tcBorders>
                              <w:left w:val="single" w:sz="18" w:space="0" w:color="auto"/>
                            </w:tcBorders>
                            <w:noWrap/>
                            <w:vAlign w:val="center"/>
                          </w:tcPr>
                          <w:p w14:paraId="6AC50736" w14:textId="77777777" w:rsidR="00774EEF" w:rsidRPr="007F040D" w:rsidRDefault="00774EEF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C00000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69E5A88F" w14:textId="77777777" w:rsidR="00774EEF" w:rsidRDefault="00774EEF" w:rsidP="00774EEF">
                      <w:pPr>
                        <w:tabs>
                          <w:tab w:val="left" w:pos="4536"/>
                        </w:tabs>
                        <w:spacing w:after="60"/>
                        <w:ind w:left="198" w:right="28" w:hanging="198"/>
                        <w:jc w:val="center"/>
                        <w:rPr>
                          <w:b/>
                          <w:iCs/>
                          <w:spacing w:val="-6"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4851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441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440"/>
                      </w:tblGrid>
                      <w:tr w:rsidR="00774EEF" w:rsidRPr="007F040D" w14:paraId="1E45EC76" w14:textId="77777777" w:rsidTr="0076186A">
                        <w:trPr>
                          <w:trHeight w:hRule="exact" w:val="283"/>
                          <w:jc w:val="center"/>
                        </w:trPr>
                        <w:tc>
                          <w:tcPr>
                            <w:tcW w:w="441" w:type="dxa"/>
                            <w:tcBorders>
                              <w:right w:val="single" w:sz="18" w:space="0" w:color="auto"/>
                            </w:tcBorders>
                            <w:noWrap/>
                            <w:vAlign w:val="center"/>
                            <w:hideMark/>
                          </w:tcPr>
                          <w:p w14:paraId="57D27D87" w14:textId="77777777" w:rsidR="00774EEF" w:rsidRPr="007F040D" w:rsidRDefault="00774EEF" w:rsidP="00774EE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bottom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412689CC" w14:textId="28CB3C3E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E812435" w14:textId="1635CB76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B5701EF" w14:textId="154F1719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13F21142" w14:textId="39ABF7D2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488CC5E0" w14:textId="236A2220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5B90055B" w14:textId="31FBC966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F2A4BE0" w14:textId="0666D4BB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54ADA5B8" w14:textId="78483D5B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4BB596A" w14:textId="1403FE87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vAlign w:val="center"/>
                          </w:tcPr>
                          <w:p w14:paraId="4261FB9E" w14:textId="4830D263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40" w:type="dxa"/>
                            <w:tcBorders>
                              <w:left w:val="single" w:sz="18" w:space="0" w:color="auto"/>
                            </w:tcBorders>
                            <w:noWrap/>
                            <w:vAlign w:val="center"/>
                          </w:tcPr>
                          <w:p w14:paraId="43FEBA82" w14:textId="77777777" w:rsidR="00774EEF" w:rsidRPr="007F040D" w:rsidRDefault="00774EEF" w:rsidP="00774EE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C00000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050CD19F" w14:textId="77777777" w:rsidR="00774EEF" w:rsidRPr="00774EEF" w:rsidRDefault="00774EEF" w:rsidP="00774EEF">
                      <w:pPr>
                        <w:tabs>
                          <w:tab w:val="left" w:pos="4536"/>
                        </w:tabs>
                        <w:spacing w:after="60"/>
                        <w:ind w:left="198" w:right="28" w:hanging="198"/>
                        <w:jc w:val="center"/>
                        <w:rPr>
                          <w:b/>
                          <w:iCs/>
                          <w:spacing w:val="-6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4EEF">
        <w:rPr>
          <w:b/>
          <w:bCs/>
          <w:sz w:val="22"/>
          <w:szCs w:val="22"/>
        </w:rPr>
        <w:t xml:space="preserve">b. Ráp nối ô chữ tô đậm thành một cụm từ </w:t>
      </w:r>
      <w:r w:rsidR="008B5506">
        <w:rPr>
          <w:b/>
          <w:bCs/>
          <w:sz w:val="22"/>
          <w:szCs w:val="22"/>
        </w:rPr>
        <w:t>có trong Kinh Thánh</w:t>
      </w:r>
      <w:r w:rsidR="00EC28C4">
        <w:rPr>
          <w:b/>
          <w:bCs/>
          <w:sz w:val="22"/>
          <w:szCs w:val="22"/>
        </w:rPr>
        <w:t xml:space="preserve"> và cho biết </w:t>
      </w:r>
      <w:r w:rsidR="007B18B6">
        <w:rPr>
          <w:b/>
          <w:bCs/>
          <w:sz w:val="22"/>
          <w:szCs w:val="22"/>
        </w:rPr>
        <w:br/>
      </w:r>
      <w:r w:rsidR="00EC28C4">
        <w:rPr>
          <w:b/>
          <w:bCs/>
          <w:sz w:val="22"/>
          <w:szCs w:val="22"/>
        </w:rPr>
        <w:t>địa chỉ câu Kinh Thánh có từ này</w:t>
      </w:r>
      <w:r w:rsidR="00774EEF" w:rsidRPr="002D0539">
        <w:rPr>
          <w:spacing w:val="-8"/>
          <w:sz w:val="18"/>
          <w:szCs w:val="18"/>
        </w:rPr>
        <w:t xml:space="preserve"> </w:t>
      </w:r>
      <w:r w:rsidR="00EC28C4">
        <w:rPr>
          <w:spacing w:val="-8"/>
          <w:sz w:val="18"/>
          <w:szCs w:val="18"/>
        </w:rPr>
        <w:t xml:space="preserve">? </w:t>
      </w:r>
    </w:p>
    <w:p w14:paraId="2A805795" w14:textId="308A936A" w:rsidR="00774EEF" w:rsidRPr="00EC28C4" w:rsidRDefault="00EC28C4" w:rsidP="00EC28C4">
      <w:pPr>
        <w:tabs>
          <w:tab w:val="left" w:pos="4962"/>
        </w:tabs>
        <w:spacing w:before="120" w:after="60"/>
        <w:ind w:left="204"/>
        <w:rPr>
          <w:b/>
          <w:spacing w:val="-6"/>
          <w:sz w:val="18"/>
          <w:szCs w:val="18"/>
        </w:rPr>
      </w:pPr>
      <w:r>
        <w:rPr>
          <w:b/>
          <w:bCs/>
          <w:sz w:val="22"/>
          <w:szCs w:val="22"/>
        </w:rPr>
        <w:tab/>
      </w:r>
      <w:r w:rsidRPr="00EC28C4">
        <w:rPr>
          <w:b/>
          <w:bCs/>
          <w:sz w:val="18"/>
          <w:szCs w:val="18"/>
        </w:rPr>
        <w:t xml:space="preserve">* </w:t>
      </w:r>
      <w:r w:rsidRPr="00EC28C4">
        <w:rPr>
          <w:spacing w:val="-8"/>
          <w:sz w:val="18"/>
          <w:szCs w:val="18"/>
        </w:rPr>
        <w:t>KT __________</w:t>
      </w:r>
    </w:p>
    <w:p w14:paraId="18ACBC9C" w14:textId="31CE70FC" w:rsidR="00774EEF" w:rsidRDefault="00962138" w:rsidP="00774EEF">
      <w:pPr>
        <w:tabs>
          <w:tab w:val="left" w:pos="426"/>
          <w:tab w:val="left" w:pos="5103"/>
        </w:tabs>
        <w:ind w:left="198" w:right="391" w:hanging="198"/>
        <w:rPr>
          <w:b/>
          <w:spacing w:val="-6"/>
          <w:sz w:val="22"/>
          <w:szCs w:val="22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2971008" behindDoc="0" locked="0" layoutInCell="1" allowOverlap="1" wp14:anchorId="57D13795" wp14:editId="54A7A29A">
                <wp:simplePos x="0" y="0"/>
                <wp:positionH relativeFrom="margin">
                  <wp:posOffset>79084</wp:posOffset>
                </wp:positionH>
                <wp:positionV relativeFrom="paragraph">
                  <wp:posOffset>135435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5BBB57" w14:textId="77777777" w:rsidR="00962138" w:rsidRPr="004F0BDD" w:rsidRDefault="00962138" w:rsidP="00962138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382EE16E" w14:textId="77777777" w:rsidR="00962138" w:rsidRPr="00494828" w:rsidRDefault="00962138" w:rsidP="0096213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46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23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1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798B174B" w14:textId="77777777" w:rsidR="00962138" w:rsidRPr="00494828" w:rsidRDefault="00962138" w:rsidP="0096213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8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68098C62" w14:textId="77777777" w:rsidR="00962138" w:rsidRPr="00494828" w:rsidRDefault="00962138" w:rsidP="0096213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515B7A6B" w14:textId="77777777" w:rsidR="00962138" w:rsidRPr="00494828" w:rsidRDefault="00962138" w:rsidP="0096213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3D744D83" w14:textId="77777777" w:rsidR="00962138" w:rsidRDefault="00962138" w:rsidP="00962138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D13795" id="Group Thong bao" o:spid="_x0000_s1034" style="position:absolute;left:0;text-align:left;margin-left:6.25pt;margin-top:10.65pt;width:361.5pt;height:105pt;z-index:252971008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eSKITg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">
                <v:shape id="Text Box 5" o:spid="_x0000_s1035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765BBB57" w14:textId="77777777" w:rsidR="00962138" w:rsidRPr="004F0BDD" w:rsidRDefault="00962138" w:rsidP="00962138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382EE16E" w14:textId="77777777" w:rsidR="00962138" w:rsidRPr="00494828" w:rsidRDefault="00962138" w:rsidP="0096213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46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23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1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798B174B" w14:textId="77777777" w:rsidR="00962138" w:rsidRPr="00494828" w:rsidRDefault="00962138" w:rsidP="0096213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0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68098C62" w14:textId="77777777" w:rsidR="00962138" w:rsidRPr="00494828" w:rsidRDefault="00962138" w:rsidP="0096213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515B7A6B" w14:textId="77777777" w:rsidR="00962138" w:rsidRPr="00494828" w:rsidRDefault="00962138" w:rsidP="0096213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3D744D83" w14:textId="77777777" w:rsidR="00962138" w:rsidRDefault="00962138" w:rsidP="00962138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6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35CC591B" w14:textId="6CFEB28B" w:rsidR="00774EEF" w:rsidRDefault="00774EEF" w:rsidP="00774EEF">
      <w:pPr>
        <w:tabs>
          <w:tab w:val="left" w:pos="426"/>
          <w:tab w:val="left" w:pos="5103"/>
        </w:tabs>
        <w:ind w:left="198" w:right="391" w:hanging="198"/>
        <w:rPr>
          <w:b/>
          <w:spacing w:val="-6"/>
          <w:sz w:val="22"/>
          <w:szCs w:val="22"/>
        </w:rPr>
      </w:pPr>
    </w:p>
    <w:p w14:paraId="5A714969" w14:textId="03D25B1B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1337414" w14:textId="5C88EDDD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12F23442" w14:textId="0AEF4613" w:rsidR="006739F2" w:rsidRDefault="006739F2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403818C6" w14:textId="0F891BA0" w:rsidR="006739F2" w:rsidRDefault="006739F2" w:rsidP="006739F2">
      <w:pPr>
        <w:spacing w:before="60" w:after="60"/>
        <w:ind w:left="198" w:right="28" w:hanging="198"/>
        <w:jc w:val="center"/>
        <w:rPr>
          <w:b/>
          <w:spacing w:val="-6"/>
          <w:sz w:val="22"/>
          <w:szCs w:val="22"/>
        </w:rPr>
      </w:pPr>
    </w:p>
    <w:p w14:paraId="44E8BEFA" w14:textId="79952B89" w:rsidR="006739F2" w:rsidRDefault="006739F2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bookmarkEnd w:id="0"/>
    <w:bookmarkEnd w:id="1"/>
    <w:bookmarkEnd w:id="2"/>
    <w:bookmarkEnd w:id="3"/>
    <w:p w14:paraId="599D58CE" w14:textId="77777777" w:rsidR="00FA0692" w:rsidRDefault="00FA0692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sectPr w:rsidR="00FA0692" w:rsidSect="00760246">
      <w:pgSz w:w="8391" w:h="11906" w:code="11"/>
      <w:pgMar w:top="426" w:right="454" w:bottom="284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zUxsbA0NjQ2MjBW0lEKTi0uzszPAykwrAUAH8R1B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5ED"/>
    <w:rsid w:val="000238BF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A76"/>
    <w:rsid w:val="00053A7F"/>
    <w:rsid w:val="00053AF9"/>
    <w:rsid w:val="00053D4D"/>
    <w:rsid w:val="000540EF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95C"/>
    <w:rsid w:val="000B5A03"/>
    <w:rsid w:val="000B5DC7"/>
    <w:rsid w:val="000B6395"/>
    <w:rsid w:val="000B63E7"/>
    <w:rsid w:val="000B6A67"/>
    <w:rsid w:val="000B6C8F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1FA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E44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B3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E08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835"/>
    <w:rsid w:val="001A2A97"/>
    <w:rsid w:val="001A2E4B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4C3D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0F17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6DF"/>
    <w:rsid w:val="002A6947"/>
    <w:rsid w:val="002A6A1B"/>
    <w:rsid w:val="002A72D3"/>
    <w:rsid w:val="002A775A"/>
    <w:rsid w:val="002A7C16"/>
    <w:rsid w:val="002B0A0F"/>
    <w:rsid w:val="002B1E00"/>
    <w:rsid w:val="002B20AF"/>
    <w:rsid w:val="002B2781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8E4"/>
    <w:rsid w:val="003179B9"/>
    <w:rsid w:val="003201A1"/>
    <w:rsid w:val="00320403"/>
    <w:rsid w:val="00320773"/>
    <w:rsid w:val="00320DF8"/>
    <w:rsid w:val="00320ECC"/>
    <w:rsid w:val="00321CF4"/>
    <w:rsid w:val="00321E33"/>
    <w:rsid w:val="003223E6"/>
    <w:rsid w:val="00322D95"/>
    <w:rsid w:val="0032349B"/>
    <w:rsid w:val="0032356F"/>
    <w:rsid w:val="003235A4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405"/>
    <w:rsid w:val="00352421"/>
    <w:rsid w:val="003526E0"/>
    <w:rsid w:val="003528A8"/>
    <w:rsid w:val="00352EFE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E18"/>
    <w:rsid w:val="00396FA3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2504"/>
    <w:rsid w:val="0041367B"/>
    <w:rsid w:val="00413C3D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A06"/>
    <w:rsid w:val="00491BD7"/>
    <w:rsid w:val="004933C3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59B"/>
    <w:rsid w:val="004F36B9"/>
    <w:rsid w:val="004F3F2D"/>
    <w:rsid w:val="004F405F"/>
    <w:rsid w:val="004F4597"/>
    <w:rsid w:val="004F4863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2CD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788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53E2"/>
    <w:rsid w:val="00685537"/>
    <w:rsid w:val="00685AD2"/>
    <w:rsid w:val="0068669F"/>
    <w:rsid w:val="00686FE7"/>
    <w:rsid w:val="006875F0"/>
    <w:rsid w:val="00687634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490A"/>
    <w:rsid w:val="0071553E"/>
    <w:rsid w:val="007157A4"/>
    <w:rsid w:val="007158AB"/>
    <w:rsid w:val="00715BBD"/>
    <w:rsid w:val="00715EC4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30227"/>
    <w:rsid w:val="007303BD"/>
    <w:rsid w:val="0073040E"/>
    <w:rsid w:val="00730F30"/>
    <w:rsid w:val="00732066"/>
    <w:rsid w:val="00732920"/>
    <w:rsid w:val="00732F7F"/>
    <w:rsid w:val="007347E1"/>
    <w:rsid w:val="00734B67"/>
    <w:rsid w:val="00735007"/>
    <w:rsid w:val="00735521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246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787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18B6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55FC"/>
    <w:rsid w:val="00835783"/>
    <w:rsid w:val="00835C34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09D9"/>
    <w:rsid w:val="0087187E"/>
    <w:rsid w:val="0087196F"/>
    <w:rsid w:val="00872559"/>
    <w:rsid w:val="00872DA6"/>
    <w:rsid w:val="008732AE"/>
    <w:rsid w:val="008736AE"/>
    <w:rsid w:val="00873749"/>
    <w:rsid w:val="00873C03"/>
    <w:rsid w:val="00873CBE"/>
    <w:rsid w:val="00874A31"/>
    <w:rsid w:val="00874A42"/>
    <w:rsid w:val="0087531C"/>
    <w:rsid w:val="0087550B"/>
    <w:rsid w:val="00875B87"/>
    <w:rsid w:val="008763D9"/>
    <w:rsid w:val="0087681F"/>
    <w:rsid w:val="008771AC"/>
    <w:rsid w:val="008779EF"/>
    <w:rsid w:val="00877FA6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40BE"/>
    <w:rsid w:val="00884892"/>
    <w:rsid w:val="00884CF1"/>
    <w:rsid w:val="00885064"/>
    <w:rsid w:val="008858A9"/>
    <w:rsid w:val="0088660D"/>
    <w:rsid w:val="00886A42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5B8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40F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C44"/>
    <w:rsid w:val="00920C93"/>
    <w:rsid w:val="00920CE6"/>
    <w:rsid w:val="0092169F"/>
    <w:rsid w:val="00921AB6"/>
    <w:rsid w:val="009224D1"/>
    <w:rsid w:val="00922AFA"/>
    <w:rsid w:val="00922B5A"/>
    <w:rsid w:val="00922FA6"/>
    <w:rsid w:val="0092322E"/>
    <w:rsid w:val="00923364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138"/>
    <w:rsid w:val="00962675"/>
    <w:rsid w:val="009628F8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C6C"/>
    <w:rsid w:val="00977CA7"/>
    <w:rsid w:val="00977E91"/>
    <w:rsid w:val="00980143"/>
    <w:rsid w:val="00980A62"/>
    <w:rsid w:val="00981086"/>
    <w:rsid w:val="00981548"/>
    <w:rsid w:val="00981774"/>
    <w:rsid w:val="0098239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3CF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D6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0AC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45"/>
    <w:rsid w:val="00AF55EC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641"/>
    <w:rsid w:val="00B07887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A96"/>
    <w:rsid w:val="00B34EAC"/>
    <w:rsid w:val="00B35865"/>
    <w:rsid w:val="00B359DC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6D9C"/>
    <w:rsid w:val="00B67482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AA1"/>
    <w:rsid w:val="00BC5B01"/>
    <w:rsid w:val="00BC6095"/>
    <w:rsid w:val="00BC609E"/>
    <w:rsid w:val="00BC6167"/>
    <w:rsid w:val="00BC63A9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EA1"/>
    <w:rsid w:val="00C57EF7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0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2A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27E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A05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61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819"/>
    <w:rsid w:val="00F439B6"/>
    <w:rsid w:val="00F43B6E"/>
    <w:rsid w:val="00F43D65"/>
    <w:rsid w:val="00F449EC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692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501"/>
    <w:rsid w:val="00FD65BA"/>
    <w:rsid w:val="00FD69D1"/>
    <w:rsid w:val="00FD74CB"/>
    <w:rsid w:val="00FD753A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EE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6</cp:revision>
  <cp:lastPrinted>2025-11-15T19:20:00Z</cp:lastPrinted>
  <dcterms:created xsi:type="dcterms:W3CDTF">2025-11-15T19:17:00Z</dcterms:created>
  <dcterms:modified xsi:type="dcterms:W3CDTF">2025-11-20T01:24:00Z</dcterms:modified>
</cp:coreProperties>
</file>